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7B30BB" w14:textId="77777777" w:rsidR="00AB4C79" w:rsidRPr="00C569A2" w:rsidRDefault="0028203B" w:rsidP="0028203B">
      <w:pPr>
        <w:jc w:val="center"/>
        <w:rPr>
          <w:lang w:val="en-GB"/>
        </w:rPr>
      </w:pPr>
      <w:r w:rsidRPr="00C569A2">
        <w:rPr>
          <w:noProof/>
          <w:lang w:val="fi-FI" w:eastAsia="fi-FI"/>
        </w:rPr>
        <w:drawing>
          <wp:inline distT="0" distB="0" distL="0" distR="0" wp14:anchorId="3D7B3130" wp14:editId="3D7B3131">
            <wp:extent cx="2200275" cy="2000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B30BC" w14:textId="77777777" w:rsidR="0028203B" w:rsidRPr="00C569A2" w:rsidRDefault="0028203B" w:rsidP="0028203B">
      <w:pPr>
        <w:jc w:val="center"/>
        <w:rPr>
          <w:lang w:val="en-GB"/>
        </w:rPr>
      </w:pPr>
    </w:p>
    <w:p w14:paraId="3D7B30BD" w14:textId="77777777" w:rsidR="0028203B" w:rsidRPr="00C569A2" w:rsidRDefault="0028203B" w:rsidP="0028203B">
      <w:pPr>
        <w:jc w:val="center"/>
        <w:rPr>
          <w:lang w:val="en-GB"/>
        </w:rPr>
      </w:pPr>
    </w:p>
    <w:p w14:paraId="3D7B30BE" w14:textId="77777777" w:rsidR="0028203B" w:rsidRPr="00C569A2" w:rsidRDefault="0028203B" w:rsidP="0028203B">
      <w:pPr>
        <w:jc w:val="center"/>
        <w:rPr>
          <w:lang w:val="en-GB"/>
        </w:rPr>
      </w:pPr>
    </w:p>
    <w:p w14:paraId="3D7B30BF" w14:textId="77777777" w:rsidR="0028203B" w:rsidRPr="00C569A2" w:rsidRDefault="0028203B" w:rsidP="0028203B">
      <w:pPr>
        <w:pStyle w:val="Default"/>
        <w:rPr>
          <w:lang w:val="en-GB"/>
        </w:rPr>
      </w:pPr>
    </w:p>
    <w:p w14:paraId="3D7B30C0" w14:textId="77777777" w:rsidR="0028203B" w:rsidRPr="00C569A2" w:rsidRDefault="0028203B" w:rsidP="0028203B">
      <w:pPr>
        <w:pStyle w:val="Default"/>
        <w:jc w:val="center"/>
        <w:rPr>
          <w:sz w:val="40"/>
          <w:szCs w:val="40"/>
          <w:lang w:val="en-GB"/>
        </w:rPr>
      </w:pPr>
      <w:r w:rsidRPr="00C569A2">
        <w:rPr>
          <w:b/>
          <w:bCs/>
          <w:sz w:val="40"/>
          <w:szCs w:val="40"/>
          <w:lang w:val="en-GB"/>
        </w:rPr>
        <w:t>AGENDA</w:t>
      </w:r>
    </w:p>
    <w:p w14:paraId="3D7B30C1" w14:textId="77777777" w:rsidR="0028203B" w:rsidRPr="00C569A2" w:rsidRDefault="0028203B" w:rsidP="0028203B">
      <w:pPr>
        <w:pStyle w:val="Default"/>
        <w:jc w:val="center"/>
        <w:rPr>
          <w:sz w:val="44"/>
          <w:szCs w:val="44"/>
          <w:lang w:val="en-GB"/>
        </w:rPr>
      </w:pPr>
      <w:r w:rsidRPr="00C569A2">
        <w:rPr>
          <w:b/>
          <w:bCs/>
          <w:sz w:val="44"/>
          <w:szCs w:val="44"/>
          <w:lang w:val="en-GB"/>
        </w:rPr>
        <w:t>”BenchValue” project meeting</w:t>
      </w:r>
    </w:p>
    <w:p w14:paraId="3D7B30C2" w14:textId="77777777" w:rsidR="0028203B" w:rsidRPr="00C569A2" w:rsidRDefault="0028203B" w:rsidP="0028203B">
      <w:pPr>
        <w:pStyle w:val="Default"/>
        <w:jc w:val="center"/>
        <w:rPr>
          <w:sz w:val="36"/>
          <w:szCs w:val="36"/>
          <w:lang w:val="en-GB"/>
        </w:rPr>
      </w:pPr>
      <w:r w:rsidRPr="00C569A2">
        <w:rPr>
          <w:sz w:val="36"/>
          <w:szCs w:val="36"/>
          <w:lang w:val="en-GB"/>
        </w:rPr>
        <w:t>04-06/9/2018;</w:t>
      </w:r>
    </w:p>
    <w:p w14:paraId="3D7B30C3" w14:textId="77777777" w:rsidR="0028203B" w:rsidRPr="00C569A2" w:rsidRDefault="0028203B" w:rsidP="0028203B">
      <w:pPr>
        <w:pStyle w:val="Default"/>
        <w:jc w:val="center"/>
        <w:rPr>
          <w:sz w:val="36"/>
          <w:szCs w:val="36"/>
          <w:lang w:val="en-GB"/>
        </w:rPr>
      </w:pPr>
      <w:r w:rsidRPr="00C569A2">
        <w:rPr>
          <w:sz w:val="36"/>
          <w:szCs w:val="36"/>
          <w:lang w:val="en-GB"/>
        </w:rPr>
        <w:t xml:space="preserve">Hotel: </w:t>
      </w:r>
    </w:p>
    <w:p w14:paraId="3D7B30C4" w14:textId="1C3A379C" w:rsidR="0028203B" w:rsidRPr="00C569A2" w:rsidRDefault="004C7F9B" w:rsidP="0028203B">
      <w:pPr>
        <w:pStyle w:val="Default"/>
        <w:jc w:val="center"/>
        <w:rPr>
          <w:sz w:val="36"/>
          <w:szCs w:val="36"/>
          <w:lang w:val="en-GB"/>
        </w:rPr>
      </w:pPr>
      <w:r w:rsidRPr="004C7F9B">
        <w:rPr>
          <w:sz w:val="36"/>
          <w:szCs w:val="36"/>
          <w:lang w:val="en-GB"/>
        </w:rPr>
        <w:t>Best Western Santaka</w:t>
      </w:r>
      <w:r w:rsidRPr="004C7F9B">
        <w:rPr>
          <w:sz w:val="36"/>
          <w:szCs w:val="36"/>
          <w:lang w:val="en-GB"/>
        </w:rPr>
        <w:t xml:space="preserve">, </w:t>
      </w:r>
      <w:r w:rsidR="0028203B" w:rsidRPr="00C569A2">
        <w:rPr>
          <w:sz w:val="36"/>
          <w:szCs w:val="36"/>
          <w:lang w:val="en-GB"/>
        </w:rPr>
        <w:t>Kaunas, Lithuania</w:t>
      </w:r>
    </w:p>
    <w:p w14:paraId="3D7B30C5" w14:textId="50B6F9EC" w:rsidR="0028203B" w:rsidRPr="00C569A2" w:rsidRDefault="0028203B" w:rsidP="0028203B">
      <w:pPr>
        <w:jc w:val="center"/>
        <w:rPr>
          <w:sz w:val="36"/>
          <w:lang w:val="en-GB"/>
        </w:rPr>
      </w:pPr>
    </w:p>
    <w:p w14:paraId="3D7B30C6" w14:textId="77777777" w:rsidR="0028203B" w:rsidRPr="00C569A2" w:rsidRDefault="0028203B" w:rsidP="0028203B">
      <w:pPr>
        <w:jc w:val="center"/>
        <w:rPr>
          <w:lang w:val="en-GB"/>
        </w:rPr>
      </w:pPr>
    </w:p>
    <w:p w14:paraId="3D7B30C7" w14:textId="77777777" w:rsidR="0028203B" w:rsidRPr="00C569A2" w:rsidRDefault="0028203B" w:rsidP="0028203B">
      <w:pPr>
        <w:jc w:val="center"/>
        <w:rPr>
          <w:lang w:val="en-GB"/>
        </w:rPr>
      </w:pPr>
    </w:p>
    <w:p w14:paraId="3D7B30C8" w14:textId="77777777" w:rsidR="0028203B" w:rsidRPr="00C569A2" w:rsidRDefault="0028203B" w:rsidP="0028203B">
      <w:pPr>
        <w:jc w:val="center"/>
        <w:rPr>
          <w:lang w:val="en-GB"/>
        </w:rPr>
      </w:pPr>
    </w:p>
    <w:p w14:paraId="3D7B30C9" w14:textId="77777777" w:rsidR="0028203B" w:rsidRPr="00C569A2" w:rsidRDefault="0028203B" w:rsidP="0028203B">
      <w:pPr>
        <w:rPr>
          <w:lang w:val="en-GB"/>
        </w:rPr>
      </w:pPr>
    </w:p>
    <w:p w14:paraId="3D7B30CA" w14:textId="77777777" w:rsidR="00C569A2" w:rsidRPr="00C569A2" w:rsidRDefault="00C569A2" w:rsidP="0028203B">
      <w:pPr>
        <w:rPr>
          <w:lang w:val="en-GB"/>
        </w:rPr>
      </w:pPr>
    </w:p>
    <w:p w14:paraId="3D7B30CB" w14:textId="77777777" w:rsidR="00C569A2" w:rsidRPr="00C569A2" w:rsidRDefault="00C569A2" w:rsidP="0028203B">
      <w:pPr>
        <w:rPr>
          <w:lang w:val="en-GB"/>
        </w:rPr>
      </w:pPr>
    </w:p>
    <w:p w14:paraId="3D7B30CC" w14:textId="77777777" w:rsidR="00C569A2" w:rsidRPr="00C569A2" w:rsidRDefault="00C569A2" w:rsidP="0028203B">
      <w:pPr>
        <w:rPr>
          <w:lang w:val="en-GB"/>
        </w:rPr>
      </w:pPr>
    </w:p>
    <w:p w14:paraId="3D7B30CD" w14:textId="77777777" w:rsidR="00C569A2" w:rsidRPr="00C569A2" w:rsidRDefault="00C569A2" w:rsidP="0028203B">
      <w:pPr>
        <w:rPr>
          <w:lang w:val="en-GB"/>
        </w:rPr>
      </w:pPr>
    </w:p>
    <w:p w14:paraId="3D7B30CE" w14:textId="77777777" w:rsidR="00C569A2" w:rsidRPr="00C569A2" w:rsidRDefault="00C569A2" w:rsidP="0028203B">
      <w:pPr>
        <w:rPr>
          <w:lang w:val="en-GB"/>
        </w:rPr>
      </w:pPr>
    </w:p>
    <w:p w14:paraId="3D7B30CF" w14:textId="77777777" w:rsidR="00C569A2" w:rsidRPr="00C569A2" w:rsidRDefault="00C569A2" w:rsidP="0028203B">
      <w:pPr>
        <w:rPr>
          <w:lang w:val="en-GB"/>
        </w:rPr>
      </w:pPr>
    </w:p>
    <w:p w14:paraId="3D7B30D0" w14:textId="77777777" w:rsidR="00C569A2" w:rsidRPr="00C569A2" w:rsidRDefault="00C569A2" w:rsidP="0028203B">
      <w:pPr>
        <w:rPr>
          <w:lang w:val="en-GB"/>
        </w:rPr>
      </w:pPr>
    </w:p>
    <w:p w14:paraId="3D7B30D1" w14:textId="77777777" w:rsidR="00C569A2" w:rsidRPr="00C569A2" w:rsidRDefault="00C569A2" w:rsidP="0028203B">
      <w:pPr>
        <w:rPr>
          <w:lang w:val="en-GB"/>
        </w:rPr>
      </w:pPr>
    </w:p>
    <w:p w14:paraId="3D7B30D2" w14:textId="77777777" w:rsidR="00C569A2" w:rsidRPr="00C569A2" w:rsidRDefault="00C569A2" w:rsidP="0028203B">
      <w:pPr>
        <w:rPr>
          <w:lang w:val="en-GB"/>
        </w:rPr>
      </w:pPr>
    </w:p>
    <w:p w14:paraId="3D7B30D3" w14:textId="77777777" w:rsidR="00C569A2" w:rsidRPr="00C569A2" w:rsidRDefault="00C569A2" w:rsidP="0028203B">
      <w:pPr>
        <w:rPr>
          <w:lang w:val="en-GB"/>
        </w:rPr>
      </w:pPr>
    </w:p>
    <w:p w14:paraId="3D7B30D4" w14:textId="77777777" w:rsidR="00C569A2" w:rsidRPr="00C569A2" w:rsidRDefault="00C569A2" w:rsidP="0028203B">
      <w:pPr>
        <w:rPr>
          <w:lang w:val="en-GB"/>
        </w:rPr>
      </w:pPr>
    </w:p>
    <w:p w14:paraId="3D7B30D5" w14:textId="77777777" w:rsidR="00C569A2" w:rsidRPr="00C569A2" w:rsidRDefault="00C569A2" w:rsidP="0028203B">
      <w:pPr>
        <w:rPr>
          <w:lang w:val="en-GB"/>
        </w:rPr>
      </w:pPr>
    </w:p>
    <w:p w14:paraId="3D7B30D6" w14:textId="77777777" w:rsidR="00C569A2" w:rsidRPr="00C569A2" w:rsidRDefault="00C569A2" w:rsidP="0028203B">
      <w:pPr>
        <w:rPr>
          <w:lang w:val="en-GB"/>
        </w:rPr>
      </w:pPr>
    </w:p>
    <w:p w14:paraId="3D7B30D7" w14:textId="77777777" w:rsidR="00C569A2" w:rsidRPr="00C569A2" w:rsidRDefault="00C569A2" w:rsidP="0028203B">
      <w:pPr>
        <w:rPr>
          <w:lang w:val="en-GB"/>
        </w:rPr>
      </w:pPr>
    </w:p>
    <w:p w14:paraId="3D7B30D8" w14:textId="77777777" w:rsidR="00C569A2" w:rsidRPr="00C569A2" w:rsidRDefault="00C569A2" w:rsidP="0028203B">
      <w:pPr>
        <w:rPr>
          <w:lang w:val="en-GB"/>
        </w:rPr>
      </w:pPr>
    </w:p>
    <w:p w14:paraId="3D7B30D9" w14:textId="77777777" w:rsidR="00C569A2" w:rsidRPr="00C569A2" w:rsidRDefault="00C569A2" w:rsidP="0028203B">
      <w:pPr>
        <w:rPr>
          <w:lang w:val="en-GB"/>
        </w:rPr>
      </w:pPr>
    </w:p>
    <w:p w14:paraId="3D7B30DA" w14:textId="77777777" w:rsidR="00C569A2" w:rsidRPr="00C569A2" w:rsidRDefault="00C569A2" w:rsidP="0028203B">
      <w:pPr>
        <w:rPr>
          <w:lang w:val="en-GB"/>
        </w:rPr>
      </w:pPr>
    </w:p>
    <w:p w14:paraId="3D7B30DB" w14:textId="77777777" w:rsidR="00C569A2" w:rsidRPr="00C569A2" w:rsidRDefault="00C569A2" w:rsidP="0028203B">
      <w:pPr>
        <w:rPr>
          <w:lang w:val="en-GB"/>
        </w:rPr>
      </w:pPr>
    </w:p>
    <w:p w14:paraId="3D7B30DC" w14:textId="77777777" w:rsidR="00C569A2" w:rsidRPr="00C569A2" w:rsidRDefault="00C569A2" w:rsidP="0028203B">
      <w:pPr>
        <w:rPr>
          <w:lang w:val="en-GB"/>
        </w:rPr>
      </w:pPr>
    </w:p>
    <w:p w14:paraId="3D7B30DD" w14:textId="77777777" w:rsidR="00C569A2" w:rsidRPr="00C569A2" w:rsidRDefault="00C569A2" w:rsidP="0028203B">
      <w:pPr>
        <w:rPr>
          <w:lang w:val="en-GB"/>
        </w:rPr>
      </w:pPr>
    </w:p>
    <w:p w14:paraId="3D7B30DE" w14:textId="77777777" w:rsidR="00C569A2" w:rsidRPr="00C569A2" w:rsidRDefault="00C569A2" w:rsidP="0028203B">
      <w:pPr>
        <w:rPr>
          <w:lang w:val="en-GB"/>
        </w:rPr>
      </w:pPr>
    </w:p>
    <w:p w14:paraId="3D7B30DF" w14:textId="77777777" w:rsidR="00C569A2" w:rsidRPr="00C569A2" w:rsidRDefault="00C569A2" w:rsidP="0028203B">
      <w:pPr>
        <w:rPr>
          <w:lang w:val="en-GB"/>
        </w:rPr>
      </w:pPr>
    </w:p>
    <w:p w14:paraId="3D7B30E0" w14:textId="77777777" w:rsidR="00C569A2" w:rsidRPr="00C569A2" w:rsidRDefault="00C569A2" w:rsidP="0028203B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6804"/>
      </w:tblGrid>
      <w:tr w:rsidR="005B2592" w:rsidRPr="00C569A2" w14:paraId="3D7B30E2" w14:textId="77777777" w:rsidTr="00C569A2">
        <w:tc>
          <w:tcPr>
            <w:tcW w:w="8472" w:type="dxa"/>
            <w:gridSpan w:val="2"/>
          </w:tcPr>
          <w:p w14:paraId="3D7B30E1" w14:textId="77777777" w:rsidR="005B2592" w:rsidRPr="00C569A2" w:rsidRDefault="005B2592" w:rsidP="005B2592">
            <w:pPr>
              <w:jc w:val="center"/>
              <w:rPr>
                <w:rFonts w:asciiTheme="minorHAnsi" w:hAnsiTheme="minorHAnsi" w:cstheme="minorHAnsi"/>
                <w:b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szCs w:val="24"/>
                <w:lang w:val="en-GB"/>
              </w:rPr>
              <w:lastRenderedPageBreak/>
              <w:t>Day 1:04/09/2018</w:t>
            </w:r>
          </w:p>
        </w:tc>
      </w:tr>
      <w:tr w:rsidR="005B2592" w:rsidRPr="00C569A2" w14:paraId="3D7B30E7" w14:textId="77777777" w:rsidTr="00F24D32">
        <w:tc>
          <w:tcPr>
            <w:tcW w:w="1668" w:type="dxa"/>
          </w:tcPr>
          <w:p w14:paraId="3D7B30E3" w14:textId="7140B072" w:rsidR="005B2592" w:rsidRPr="00C569A2" w:rsidRDefault="00A80F64" w:rsidP="0048648A">
            <w:pPr>
              <w:jc w:val="center"/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starting lunchtime or early afternoon (2h?)</w:t>
            </w:r>
          </w:p>
        </w:tc>
        <w:tc>
          <w:tcPr>
            <w:tcW w:w="6804" w:type="dxa"/>
          </w:tcPr>
          <w:p w14:paraId="3D7B30E4" w14:textId="1634E5FB" w:rsidR="005B2592" w:rsidRDefault="00A80F64" w:rsidP="0048648A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WP leads organise for your own WP or cross-WP meetings</w:t>
            </w:r>
            <w:r w:rsidR="005B2592">
              <w:rPr>
                <w:rFonts w:asciiTheme="minorHAnsi" w:hAnsiTheme="minorHAnsi" w:cstheme="minorHAnsi"/>
                <w:szCs w:val="24"/>
                <w:lang w:val="en-GB"/>
              </w:rPr>
              <w:t>:</w:t>
            </w:r>
          </w:p>
          <w:p w14:paraId="3D7B30E5" w14:textId="06679B24" w:rsidR="005B2592" w:rsidRDefault="00B04DB8" w:rsidP="0048648A">
            <w:pPr>
              <w:rPr>
                <w:lang w:val="en-GB"/>
              </w:rPr>
            </w:pPr>
            <w:r w:rsidRPr="00C569A2">
              <w:rPr>
                <w:lang w:val="en-GB"/>
              </w:rPr>
              <w:t>arrival and possible WP and breakout meetings</w:t>
            </w:r>
            <w:r>
              <w:rPr>
                <w:lang w:val="en-GB"/>
              </w:rPr>
              <w:t xml:space="preserve"> if needed</w:t>
            </w:r>
          </w:p>
          <w:p w14:paraId="0B920FDD" w14:textId="77777777" w:rsidR="00A80F64" w:rsidRDefault="00A80F64" w:rsidP="0048648A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suggested parallel meetings: </w:t>
            </w:r>
          </w:p>
          <w:p w14:paraId="4FB75618" w14:textId="3078EBFB" w:rsidR="00A80F64" w:rsidRDefault="00A80F64" w:rsidP="003F0D26">
            <w:pPr>
              <w:pStyle w:val="ListParagraph"/>
              <w:numPr>
                <w:ilvl w:val="0"/>
                <w:numId w:val="6"/>
              </w:numPr>
              <w:ind w:left="460"/>
              <w:rPr>
                <w:rFonts w:asciiTheme="minorHAnsi" w:hAnsiTheme="minorHAnsi" w:cstheme="minorHAnsi"/>
                <w:szCs w:val="24"/>
                <w:lang w:val="en-GB"/>
              </w:rPr>
            </w:pPr>
            <w:r w:rsidRPr="00A80F64">
              <w:rPr>
                <w:rFonts w:asciiTheme="minorHAnsi" w:hAnsiTheme="minorHAnsi" w:cstheme="minorHAnsi"/>
                <w:szCs w:val="24"/>
                <w:lang w:val="en-GB"/>
              </w:rPr>
              <w:t>WP2-3 meeting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: refining generic chains</w:t>
            </w:r>
          </w:p>
          <w:p w14:paraId="34741AC6" w14:textId="25282DC7" w:rsidR="00A80F64" w:rsidRPr="00A80F64" w:rsidRDefault="00A80F64" w:rsidP="003F0D26">
            <w:pPr>
              <w:pStyle w:val="ListParagraph"/>
              <w:numPr>
                <w:ilvl w:val="0"/>
                <w:numId w:val="6"/>
              </w:numPr>
              <w:ind w:left="460"/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WP4 meeting: exchange details on case studies (ToSIA chains and data)</w:t>
            </w:r>
          </w:p>
          <w:p w14:paraId="3D7B30E6" w14:textId="77777777" w:rsidR="005B2592" w:rsidRPr="00C569A2" w:rsidRDefault="005B2592" w:rsidP="0048648A">
            <w:pPr>
              <w:rPr>
                <w:rFonts w:asciiTheme="minorHAnsi" w:hAnsiTheme="minorHAnsi" w:cstheme="minorHAnsi"/>
                <w:szCs w:val="24"/>
                <w:lang w:val="en-GB"/>
              </w:rPr>
            </w:pPr>
          </w:p>
        </w:tc>
      </w:tr>
      <w:tr w:rsidR="00C569A2" w:rsidRPr="00C569A2" w14:paraId="3D7B30E9" w14:textId="77777777" w:rsidTr="00C569A2">
        <w:tc>
          <w:tcPr>
            <w:tcW w:w="8472" w:type="dxa"/>
            <w:gridSpan w:val="2"/>
          </w:tcPr>
          <w:p w14:paraId="3D7B30E8" w14:textId="77777777" w:rsidR="00C569A2" w:rsidRPr="00C569A2" w:rsidRDefault="00C569A2" w:rsidP="005B2592">
            <w:pPr>
              <w:jc w:val="center"/>
              <w:rPr>
                <w:rFonts w:asciiTheme="minorHAnsi" w:hAnsiTheme="minorHAnsi" w:cstheme="minorHAnsi"/>
                <w:b/>
                <w:szCs w:val="24"/>
                <w:lang w:val="en-GB"/>
              </w:rPr>
            </w:pP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 xml:space="preserve">Day </w:t>
            </w:r>
            <w:r w:rsidR="005B2592">
              <w:rPr>
                <w:rFonts w:asciiTheme="minorHAnsi" w:hAnsiTheme="minorHAnsi" w:cstheme="minorHAnsi"/>
                <w:b/>
                <w:szCs w:val="24"/>
                <w:lang w:val="en-GB"/>
              </w:rPr>
              <w:t>2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: 0</w:t>
            </w:r>
            <w:r w:rsidR="005B2592">
              <w:rPr>
                <w:rFonts w:asciiTheme="minorHAnsi" w:hAnsiTheme="minorHAnsi" w:cstheme="minorHAnsi"/>
                <w:b/>
                <w:szCs w:val="24"/>
                <w:lang w:val="en-GB"/>
              </w:rPr>
              <w:t>5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/0</w:t>
            </w:r>
            <w:r w:rsidR="001D65D1">
              <w:rPr>
                <w:rFonts w:asciiTheme="minorHAnsi" w:hAnsiTheme="minorHAnsi" w:cstheme="minorHAnsi"/>
                <w:b/>
                <w:szCs w:val="24"/>
                <w:lang w:val="en-GB"/>
              </w:rPr>
              <w:t>9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/2018</w:t>
            </w:r>
            <w:r w:rsidR="00B04DB8">
              <w:rPr>
                <w:rFonts w:asciiTheme="minorHAnsi" w:hAnsiTheme="minorHAnsi" w:cstheme="minorHAnsi"/>
                <w:b/>
                <w:szCs w:val="24"/>
                <w:lang w:val="en-GB"/>
              </w:rPr>
              <w:t xml:space="preserve"> </w:t>
            </w:r>
            <w:r w:rsidR="00B04DB8" w:rsidRPr="00B04DB8">
              <w:rPr>
                <w:b/>
                <w:lang w:val="en-GB"/>
              </w:rPr>
              <w:t>project internal</w:t>
            </w:r>
          </w:p>
        </w:tc>
      </w:tr>
      <w:tr w:rsidR="00C569A2" w:rsidRPr="00C569A2" w14:paraId="3D7B30F5" w14:textId="77777777" w:rsidTr="00F24D32">
        <w:trPr>
          <w:trHeight w:val="2915"/>
        </w:trPr>
        <w:tc>
          <w:tcPr>
            <w:tcW w:w="1668" w:type="dxa"/>
          </w:tcPr>
          <w:p w14:paraId="3D7B30EA" w14:textId="58773085" w:rsidR="00C569A2" w:rsidRPr="00C569A2" w:rsidRDefault="00C569A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>9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:</w:t>
            </w: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>00-10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:</w:t>
            </w: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 xml:space="preserve">00 </w:t>
            </w:r>
          </w:p>
        </w:tc>
        <w:tc>
          <w:tcPr>
            <w:tcW w:w="6804" w:type="dxa"/>
          </w:tcPr>
          <w:p w14:paraId="3D7B30EB" w14:textId="77777777" w:rsidR="00C569A2" w:rsidRPr="00C569A2" w:rsidRDefault="00C569A2" w:rsidP="00C569A2">
            <w:pPr>
              <w:pStyle w:val="Default"/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Welcome, introduction, organisational matters: </w:t>
            </w:r>
          </w:p>
          <w:p w14:paraId="3D7B30EC" w14:textId="77777777" w:rsidR="00C569A2" w:rsidRPr="00C569A2" w:rsidRDefault="00C569A2" w:rsidP="00C569A2">
            <w:pPr>
              <w:pStyle w:val="Default"/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- Coffee/Tea on arrival </w:t>
            </w:r>
          </w:p>
          <w:p w14:paraId="3D7B30ED" w14:textId="77777777" w:rsidR="00C569A2" w:rsidRPr="00C569A2" w:rsidRDefault="00C569A2" w:rsidP="00C569A2">
            <w:pPr>
              <w:pStyle w:val="Default"/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- House issues, plan of week </w:t>
            </w:r>
          </w:p>
          <w:p w14:paraId="3D7B30EE" w14:textId="3C08A8A9" w:rsidR="00C569A2" w:rsidRPr="00C569A2" w:rsidRDefault="003F0D26" w:rsidP="00C569A2">
            <w:pPr>
              <w:pStyle w:val="Default"/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- WP1 update:</w:t>
            </w:r>
          </w:p>
          <w:p w14:paraId="3D7B30F0" w14:textId="5801037C" w:rsidR="00C569A2" w:rsidRPr="00C569A2" w:rsidRDefault="00C569A2" w:rsidP="003F0D26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Timeline </w:t>
            </w:r>
          </w:p>
          <w:p w14:paraId="3D7B30F1" w14:textId="76070E3F" w:rsidR="00C569A2" w:rsidRPr="00C569A2" w:rsidRDefault="00C569A2" w:rsidP="003F0D26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Deliverables and milestones </w:t>
            </w:r>
          </w:p>
          <w:p w14:paraId="3D7B30F2" w14:textId="07BA8D50" w:rsidR="00C569A2" w:rsidRPr="00C569A2" w:rsidRDefault="00C569A2" w:rsidP="003F0D26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Reporting and other requirements </w:t>
            </w:r>
          </w:p>
          <w:p w14:paraId="3D7B30F3" w14:textId="1ACBE472" w:rsidR="00C569A2" w:rsidRPr="00C569A2" w:rsidRDefault="00C569A2" w:rsidP="003F0D26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 w:rsidRPr="00C569A2">
              <w:rPr>
                <w:rFonts w:asciiTheme="minorHAnsi" w:hAnsiTheme="minorHAnsi" w:cstheme="minorHAnsi"/>
                <w:lang w:val="en-GB"/>
              </w:rPr>
              <w:t xml:space="preserve">Meetings and interactions </w:t>
            </w:r>
          </w:p>
          <w:p w14:paraId="3D7B30F4" w14:textId="044C06E4" w:rsidR="00C569A2" w:rsidRPr="00C569A2" w:rsidRDefault="00977663" w:rsidP="003F0D26">
            <w:pPr>
              <w:pStyle w:val="Default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Coordination and Outreach</w:t>
            </w:r>
            <w:r w:rsidR="003F0D26">
              <w:rPr>
                <w:rFonts w:asciiTheme="minorHAnsi" w:hAnsiTheme="minorHAnsi" w:cstheme="minorHAnsi"/>
                <w:lang w:val="en-GB"/>
              </w:rPr>
              <w:t>, webpage</w:t>
            </w:r>
          </w:p>
        </w:tc>
      </w:tr>
      <w:tr w:rsidR="003438CC" w:rsidRPr="00C569A2" w14:paraId="1B656554" w14:textId="77777777" w:rsidTr="00F24D32">
        <w:tc>
          <w:tcPr>
            <w:tcW w:w="1668" w:type="dxa"/>
          </w:tcPr>
          <w:p w14:paraId="14ADA06F" w14:textId="2989A125" w:rsidR="003438CC" w:rsidRDefault="003438CC" w:rsidP="003438CC">
            <w:pPr>
              <w:jc w:val="center"/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0:00-10:15</w:t>
            </w:r>
          </w:p>
        </w:tc>
        <w:tc>
          <w:tcPr>
            <w:tcW w:w="6804" w:type="dxa"/>
          </w:tcPr>
          <w:p w14:paraId="63F0792B" w14:textId="002BE04B" w:rsidR="003438CC" w:rsidRPr="00C569A2" w:rsidRDefault="003438CC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offee break</w:t>
            </w:r>
          </w:p>
        </w:tc>
      </w:tr>
      <w:tr w:rsidR="00C569A2" w:rsidRPr="00C569A2" w14:paraId="3D7B30FA" w14:textId="77777777" w:rsidTr="00F24D32">
        <w:tc>
          <w:tcPr>
            <w:tcW w:w="1668" w:type="dxa"/>
          </w:tcPr>
          <w:p w14:paraId="3D7B30F6" w14:textId="417CCDC7" w:rsidR="00C569A2" w:rsidRPr="00C569A2" w:rsidRDefault="00C569A2" w:rsidP="00F24D32">
            <w:pPr>
              <w:jc w:val="center"/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0:00</w:t>
            </w: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>- 1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2</w:t>
            </w: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 xml:space="preserve">:00 </w:t>
            </w:r>
          </w:p>
        </w:tc>
        <w:tc>
          <w:tcPr>
            <w:tcW w:w="6804" w:type="dxa"/>
          </w:tcPr>
          <w:p w14:paraId="3D7B30F7" w14:textId="77777777" w:rsidR="00C569A2" w:rsidRDefault="00C569A2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C569A2">
              <w:rPr>
                <w:rFonts w:asciiTheme="minorHAnsi" w:hAnsiTheme="minorHAnsi" w:cstheme="minorHAnsi"/>
                <w:szCs w:val="24"/>
                <w:lang w:val="en-GB"/>
              </w:rPr>
              <w:t xml:space="preserve">WP leads (20min each): </w:t>
            </w:r>
          </w:p>
          <w:p w14:paraId="07D4634A" w14:textId="215A1760" w:rsidR="003F0D26" w:rsidRPr="003F0D26" w:rsidRDefault="003F0D26" w:rsidP="003F0D2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3F0D26">
              <w:rPr>
                <w:rFonts w:asciiTheme="minorHAnsi" w:hAnsiTheme="minorHAnsi" w:cstheme="minorHAnsi"/>
                <w:szCs w:val="24"/>
                <w:lang w:val="en-GB"/>
              </w:rPr>
              <w:t>Updates from each of the WPs</w:t>
            </w:r>
          </w:p>
          <w:p w14:paraId="3D7B30F9" w14:textId="3BA6C4B0" w:rsidR="00C569A2" w:rsidRPr="003F0D26" w:rsidRDefault="00C569A2" w:rsidP="003F0D2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3F0D26">
              <w:rPr>
                <w:rFonts w:asciiTheme="minorHAnsi" w:hAnsiTheme="minorHAnsi" w:cstheme="minorHAnsi"/>
                <w:szCs w:val="24"/>
                <w:lang w:val="en-GB"/>
              </w:rPr>
              <w:t>Discussion of progress/Issues</w:t>
            </w:r>
          </w:p>
        </w:tc>
      </w:tr>
      <w:tr w:rsidR="00C569A2" w:rsidRPr="00C569A2" w14:paraId="3D7B30FD" w14:textId="77777777" w:rsidTr="00F24D32">
        <w:tc>
          <w:tcPr>
            <w:tcW w:w="1668" w:type="dxa"/>
          </w:tcPr>
          <w:p w14:paraId="3D7B30FB" w14:textId="0B8D15D2" w:rsidR="00C569A2" w:rsidRPr="00C569A2" w:rsidRDefault="00C569A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12:00-13:00 </w:t>
            </w:r>
          </w:p>
        </w:tc>
        <w:tc>
          <w:tcPr>
            <w:tcW w:w="6804" w:type="dxa"/>
          </w:tcPr>
          <w:p w14:paraId="3D7B30FC" w14:textId="77777777" w:rsidR="00C569A2" w:rsidRPr="00C569A2" w:rsidRDefault="00C569A2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Lunch</w:t>
            </w:r>
          </w:p>
        </w:tc>
      </w:tr>
      <w:tr w:rsidR="007A4398" w:rsidRPr="00C569A2" w14:paraId="382DB8ED" w14:textId="77777777" w:rsidTr="00F24D32">
        <w:tc>
          <w:tcPr>
            <w:tcW w:w="1668" w:type="dxa"/>
          </w:tcPr>
          <w:p w14:paraId="4C76E06D" w14:textId="5916A296" w:rsidR="007A4398" w:rsidRDefault="007A4398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3:00-16:00</w:t>
            </w:r>
          </w:p>
        </w:tc>
        <w:tc>
          <w:tcPr>
            <w:tcW w:w="6804" w:type="dxa"/>
          </w:tcPr>
          <w:p w14:paraId="69198EAA" w14:textId="77777777" w:rsidR="007A4398" w:rsidRDefault="007A4398" w:rsidP="007A439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Resolving issues: Generic chain:</w:t>
            </w:r>
          </w:p>
          <w:p w14:paraId="14830253" w14:textId="77777777" w:rsidR="007A4398" w:rsidRDefault="007A4398" w:rsidP="007A4398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Introduction to cement and steel construction: most common elements, uses, composition and origin (Jamie and Tomas)</w:t>
            </w:r>
          </w:p>
          <w:p w14:paraId="00FCF995" w14:textId="77777777" w:rsidR="007A4398" w:rsidRDefault="007A4398" w:rsidP="007A4398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Generic chains so far (Patrick?)</w:t>
            </w:r>
          </w:p>
          <w:p w14:paraId="078C9B47" w14:textId="77777777" w:rsidR="007A4398" w:rsidRDefault="007A4398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</w:p>
        </w:tc>
      </w:tr>
      <w:tr w:rsidR="007A4398" w:rsidRPr="00C569A2" w14:paraId="7C95FAF4" w14:textId="77777777" w:rsidTr="00F24D32">
        <w:tc>
          <w:tcPr>
            <w:tcW w:w="1668" w:type="dxa"/>
          </w:tcPr>
          <w:p w14:paraId="7D5146C9" w14:textId="78B5B680" w:rsidR="007A4398" w:rsidRDefault="007A4398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5:00-15:15</w:t>
            </w:r>
          </w:p>
        </w:tc>
        <w:tc>
          <w:tcPr>
            <w:tcW w:w="6804" w:type="dxa"/>
          </w:tcPr>
          <w:p w14:paraId="3215777E" w14:textId="6E273EE0" w:rsidR="007A4398" w:rsidRDefault="007A4398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offee break</w:t>
            </w:r>
          </w:p>
        </w:tc>
      </w:tr>
      <w:tr w:rsidR="00C569A2" w:rsidRPr="00C569A2" w14:paraId="3D7B3103" w14:textId="77777777" w:rsidTr="00F24D32">
        <w:tc>
          <w:tcPr>
            <w:tcW w:w="1668" w:type="dxa"/>
          </w:tcPr>
          <w:p w14:paraId="3D7B30FE" w14:textId="29B2182F" w:rsidR="00C569A2" w:rsidRPr="00C569A2" w:rsidRDefault="007A4398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5:15-</w:t>
            </w:r>
            <w:r w:rsidR="00B778E1">
              <w:rPr>
                <w:rFonts w:asciiTheme="minorHAnsi" w:hAnsiTheme="minorHAnsi" w:cstheme="minorHAnsi"/>
                <w:szCs w:val="24"/>
                <w:lang w:val="en-GB"/>
              </w:rPr>
              <w:t>16:00</w:t>
            </w:r>
          </w:p>
        </w:tc>
        <w:tc>
          <w:tcPr>
            <w:tcW w:w="6804" w:type="dxa"/>
          </w:tcPr>
          <w:p w14:paraId="09C031A4" w14:textId="77777777" w:rsidR="00C569A2" w:rsidRDefault="003F0D26" w:rsidP="003F0D26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General method: chain topologies, generic data and progress so far (Diana?)</w:t>
            </w:r>
          </w:p>
          <w:p w14:paraId="3D7B3102" w14:textId="5EDC752A" w:rsidR="007D1283" w:rsidRPr="003F0D26" w:rsidRDefault="007D1283" w:rsidP="007D1283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experiences/issues from case studies on </w:t>
            </w:r>
            <w:r w:rsidR="00090BFA">
              <w:rPr>
                <w:rFonts w:asciiTheme="minorHAnsi" w:hAnsiTheme="minorHAnsi" w:cstheme="minorHAnsi"/>
                <w:szCs w:val="24"/>
                <w:lang w:val="en-GB"/>
              </w:rPr>
              <w:t xml:space="preserve">wood and 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>non-wood building chains (case studies)</w:t>
            </w:r>
          </w:p>
        </w:tc>
      </w:tr>
      <w:tr w:rsidR="003F0D26" w:rsidRPr="00C569A2" w14:paraId="4C351787" w14:textId="77777777" w:rsidTr="00F24D32">
        <w:tc>
          <w:tcPr>
            <w:tcW w:w="1668" w:type="dxa"/>
          </w:tcPr>
          <w:p w14:paraId="03CD25C6" w14:textId="5400F3A6" w:rsidR="003F0D26" w:rsidRDefault="003F0D26" w:rsidP="003F0D26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6:00-17:00</w:t>
            </w:r>
          </w:p>
        </w:tc>
        <w:tc>
          <w:tcPr>
            <w:tcW w:w="6804" w:type="dxa"/>
          </w:tcPr>
          <w:p w14:paraId="702EBDD2" w14:textId="5ACEE46A" w:rsidR="003F0D26" w:rsidRDefault="003F0D26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Preparation for stakeholder event and groupwork 6/9/2018</w:t>
            </w:r>
          </w:p>
        </w:tc>
      </w:tr>
      <w:tr w:rsidR="00C569A2" w:rsidRPr="00C569A2" w14:paraId="3D7B3108" w14:textId="77777777" w:rsidTr="00F24D32">
        <w:tc>
          <w:tcPr>
            <w:tcW w:w="1668" w:type="dxa"/>
          </w:tcPr>
          <w:p w14:paraId="3D7B3104" w14:textId="77777777" w:rsidR="00C569A2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7:00</w:t>
            </w:r>
          </w:p>
        </w:tc>
        <w:tc>
          <w:tcPr>
            <w:tcW w:w="6804" w:type="dxa"/>
          </w:tcPr>
          <w:p w14:paraId="3D7B3105" w14:textId="77777777" w:rsid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lose</w:t>
            </w:r>
          </w:p>
          <w:p w14:paraId="3D7B3106" w14:textId="77777777" w:rsidR="001D65D1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Dinner</w:t>
            </w:r>
          </w:p>
          <w:p w14:paraId="3D7B3107" w14:textId="77777777" w:rsidR="001D65D1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Visiting Kaunas city centre and having dinner and a nice time there.</w:t>
            </w:r>
          </w:p>
        </w:tc>
      </w:tr>
    </w:tbl>
    <w:p w14:paraId="7E5F4B7E" w14:textId="77777777" w:rsidR="00223596" w:rsidRDefault="0022359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6946"/>
      </w:tblGrid>
      <w:tr w:rsidR="001D65D1" w:rsidRPr="00C569A2" w14:paraId="3D7B310C" w14:textId="77777777" w:rsidTr="00AB763B">
        <w:tc>
          <w:tcPr>
            <w:tcW w:w="8472" w:type="dxa"/>
            <w:gridSpan w:val="2"/>
          </w:tcPr>
          <w:p w14:paraId="3D7B3109" w14:textId="47C22702" w:rsidR="001D65D1" w:rsidRDefault="001D65D1" w:rsidP="005B2592">
            <w:pPr>
              <w:jc w:val="center"/>
              <w:rPr>
                <w:rFonts w:asciiTheme="minorHAnsi" w:hAnsiTheme="minorHAnsi" w:cstheme="minorHAnsi"/>
                <w:b/>
                <w:szCs w:val="24"/>
                <w:lang w:val="en-GB"/>
              </w:rPr>
            </w:pP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lastRenderedPageBreak/>
              <w:t xml:space="preserve">Day </w:t>
            </w:r>
            <w:r w:rsidR="005B2592">
              <w:rPr>
                <w:rFonts w:asciiTheme="minorHAnsi" w:hAnsiTheme="minorHAnsi" w:cstheme="minorHAnsi"/>
                <w:b/>
                <w:szCs w:val="24"/>
                <w:lang w:val="en-GB"/>
              </w:rPr>
              <w:t>3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: 0</w:t>
            </w:r>
            <w:r w:rsidR="005B2592">
              <w:rPr>
                <w:rFonts w:asciiTheme="minorHAnsi" w:hAnsiTheme="minorHAnsi" w:cstheme="minorHAnsi"/>
                <w:b/>
                <w:szCs w:val="24"/>
                <w:lang w:val="en-GB"/>
              </w:rPr>
              <w:t>6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/0</w:t>
            </w:r>
            <w:r>
              <w:rPr>
                <w:rFonts w:asciiTheme="minorHAnsi" w:hAnsiTheme="minorHAnsi" w:cstheme="minorHAnsi"/>
                <w:b/>
                <w:szCs w:val="24"/>
                <w:lang w:val="en-GB"/>
              </w:rPr>
              <w:t>9</w:t>
            </w:r>
            <w:r w:rsidRPr="00C569A2">
              <w:rPr>
                <w:rFonts w:asciiTheme="minorHAnsi" w:hAnsiTheme="minorHAnsi" w:cstheme="minorHAnsi"/>
                <w:b/>
                <w:szCs w:val="24"/>
                <w:lang w:val="en-GB"/>
              </w:rPr>
              <w:t>/2018</w:t>
            </w:r>
            <w:r w:rsidR="00B04DB8">
              <w:rPr>
                <w:rFonts w:asciiTheme="minorHAnsi" w:hAnsiTheme="minorHAnsi" w:cstheme="minorHAnsi"/>
                <w:b/>
                <w:szCs w:val="24"/>
                <w:lang w:val="en-GB"/>
              </w:rPr>
              <w:t xml:space="preserve"> stakeholder conference day</w:t>
            </w:r>
          </w:p>
          <w:p w14:paraId="3D7B310B" w14:textId="7C60CEDB" w:rsidR="00B04DB8" w:rsidRPr="00C569A2" w:rsidRDefault="00FA6326" w:rsidP="005B2592">
            <w:pPr>
              <w:jc w:val="center"/>
              <w:rPr>
                <w:rFonts w:asciiTheme="minorHAnsi" w:hAnsiTheme="minorHAnsi" w:cstheme="minorHAnsi"/>
                <w:szCs w:val="24"/>
                <w:lang w:val="en-GB"/>
              </w:rPr>
            </w:pPr>
            <w:r w:rsidRPr="00FA6326">
              <w:rPr>
                <w:rFonts w:asciiTheme="minorHAnsi" w:hAnsiTheme="minorHAnsi" w:cstheme="minorHAnsi"/>
                <w:b/>
                <w:szCs w:val="24"/>
                <w:lang w:val="en-GB"/>
              </w:rPr>
              <w:t>Best Western Santaka</w:t>
            </w:r>
            <w:r w:rsidRPr="00FA6326">
              <w:rPr>
                <w:rFonts w:asciiTheme="minorHAnsi" w:hAnsiTheme="minorHAnsi" w:cstheme="minorHAnsi"/>
                <w:b/>
                <w:szCs w:val="24"/>
                <w:lang w:val="en-GB"/>
              </w:rPr>
              <w:t>, Kaunas, Lithuania</w:t>
            </w:r>
            <w:bookmarkStart w:id="0" w:name="_GoBack"/>
            <w:bookmarkEnd w:id="0"/>
          </w:p>
        </w:tc>
      </w:tr>
      <w:tr w:rsidR="000F6CE5" w:rsidRPr="00C569A2" w14:paraId="49BED91A" w14:textId="77777777" w:rsidTr="00AB763B">
        <w:tc>
          <w:tcPr>
            <w:tcW w:w="8472" w:type="dxa"/>
            <w:gridSpan w:val="2"/>
          </w:tcPr>
          <w:p w14:paraId="7AF8C385" w14:textId="77777777" w:rsidR="000F6CE5" w:rsidRDefault="000F6CE5" w:rsidP="000F6CE5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1D65D1">
              <w:rPr>
                <w:rFonts w:asciiTheme="minorHAnsi" w:hAnsiTheme="minorHAnsi" w:cstheme="minorHAnsi"/>
                <w:szCs w:val="24"/>
                <w:lang w:val="en-GB"/>
              </w:rPr>
              <w:t xml:space="preserve">Stakeholder Conference: </w:t>
            </w:r>
          </w:p>
          <w:p w14:paraId="0D0D13D7" w14:textId="5B7CD3D8" w:rsidR="000F6CE5" w:rsidRPr="000E3186" w:rsidRDefault="000F6CE5" w:rsidP="000F6CE5">
            <w:pPr>
              <w:rPr>
                <w:rFonts w:asciiTheme="minorHAnsi" w:hAnsiTheme="minorHAnsi" w:cstheme="minorHAnsi"/>
                <w:b/>
                <w:szCs w:val="24"/>
                <w:lang w:val="en-GB"/>
              </w:rPr>
            </w:pPr>
            <w:r w:rsidRPr="000E3186">
              <w:rPr>
                <w:rFonts w:asciiTheme="minorHAnsi" w:hAnsiTheme="minorHAnsi" w:cstheme="minorHAnsi"/>
                <w:b/>
                <w:szCs w:val="24"/>
                <w:lang w:val="en-GB"/>
              </w:rPr>
              <w:t>The Forest Bioeconomy in Lithuania – what are obstacles and opportunities to a strong and vibrant wood construction sector in Lithuania?</w:t>
            </w:r>
          </w:p>
        </w:tc>
      </w:tr>
      <w:tr w:rsidR="00C569A2" w:rsidRPr="00C569A2" w14:paraId="3D7B311A" w14:textId="77777777" w:rsidTr="00F24D32">
        <w:tc>
          <w:tcPr>
            <w:tcW w:w="1526" w:type="dxa"/>
          </w:tcPr>
          <w:p w14:paraId="3D7B310D" w14:textId="38E4BC93" w:rsidR="00223596" w:rsidRPr="00C569A2" w:rsidRDefault="000F6CE5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8:30-9:00</w:t>
            </w:r>
          </w:p>
        </w:tc>
        <w:tc>
          <w:tcPr>
            <w:tcW w:w="6946" w:type="dxa"/>
          </w:tcPr>
          <w:p w14:paraId="3D7B3119" w14:textId="5F15AD22" w:rsidR="00B04DB8" w:rsidRPr="00C569A2" w:rsidRDefault="000F6CE5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Arrival and registration</w:t>
            </w:r>
            <w:r w:rsidR="00F24D32">
              <w:rPr>
                <w:rFonts w:asciiTheme="minorHAnsi" w:hAnsiTheme="minorHAnsi" w:cstheme="minorHAnsi"/>
                <w:szCs w:val="24"/>
                <w:lang w:val="en-GB"/>
              </w:rPr>
              <w:t xml:space="preserve">; </w:t>
            </w:r>
            <w:r w:rsidR="00223596" w:rsidRPr="001D65D1">
              <w:rPr>
                <w:rFonts w:asciiTheme="minorHAnsi" w:hAnsiTheme="minorHAnsi" w:cstheme="minorHAnsi"/>
                <w:szCs w:val="24"/>
                <w:lang w:val="en-GB"/>
              </w:rPr>
              <w:t xml:space="preserve">Coffee on arrival </w:t>
            </w:r>
          </w:p>
        </w:tc>
      </w:tr>
      <w:tr w:rsidR="000F6CE5" w:rsidRPr="00C569A2" w14:paraId="411B2597" w14:textId="77777777" w:rsidTr="00F24D32">
        <w:tc>
          <w:tcPr>
            <w:tcW w:w="1526" w:type="dxa"/>
          </w:tcPr>
          <w:p w14:paraId="4F0448B2" w14:textId="626592C7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9:00-9:15</w:t>
            </w:r>
          </w:p>
        </w:tc>
        <w:tc>
          <w:tcPr>
            <w:tcW w:w="6946" w:type="dxa"/>
          </w:tcPr>
          <w:p w14:paraId="502F9C4A" w14:textId="77777777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BenchValue project introduction (Diana):</w:t>
            </w:r>
          </w:p>
          <w:p w14:paraId="4D1EE67F" w14:textId="77777777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general BenchValue presentation with special focus on</w:t>
            </w:r>
          </w:p>
          <w:p w14:paraId="7265A941" w14:textId="72441AA3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generic chains and transparant method to allow for comparisons between different materials for the most optimal use of resources and materials</w:t>
            </w:r>
          </w:p>
        </w:tc>
      </w:tr>
      <w:tr w:rsidR="000F6CE5" w:rsidRPr="00C569A2" w14:paraId="443AB11D" w14:textId="77777777" w:rsidTr="00F24D32">
        <w:tc>
          <w:tcPr>
            <w:tcW w:w="1526" w:type="dxa"/>
          </w:tcPr>
          <w:p w14:paraId="78F01A3A" w14:textId="76F14355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9:15-9:30</w:t>
            </w:r>
          </w:p>
        </w:tc>
        <w:tc>
          <w:tcPr>
            <w:tcW w:w="6946" w:type="dxa"/>
          </w:tcPr>
          <w:p w14:paraId="2E2B0A66" w14:textId="761E2E94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Example from the case studies: Austrian case study (Patrick/Bernhard)</w:t>
            </w:r>
          </w:p>
        </w:tc>
      </w:tr>
      <w:tr w:rsidR="000F6CE5" w:rsidRPr="00C569A2" w14:paraId="2E50A14D" w14:textId="77777777" w:rsidTr="00F24D32">
        <w:tc>
          <w:tcPr>
            <w:tcW w:w="1526" w:type="dxa"/>
          </w:tcPr>
          <w:p w14:paraId="6544F410" w14:textId="06DA4712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9:30-10:00</w:t>
            </w:r>
          </w:p>
        </w:tc>
        <w:tc>
          <w:tcPr>
            <w:tcW w:w="6946" w:type="dxa"/>
          </w:tcPr>
          <w:p w14:paraId="77B97EDE" w14:textId="6828ABF8" w:rsidR="000F6CE5" w:rsidRDefault="000F6CE5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urrent status of the Lithuanian construction sector and bioeconomy:</w:t>
            </w:r>
            <w:r w:rsidR="002762FA">
              <w:rPr>
                <w:rFonts w:asciiTheme="minorHAnsi" w:hAnsiTheme="minorHAnsi" w:cstheme="minorHAnsi"/>
                <w:szCs w:val="24"/>
                <w:lang w:val="en-GB"/>
              </w:rPr>
              <w:t xml:space="preserve"> (Edgaras, Marius, Povilas?)</w:t>
            </w:r>
          </w:p>
          <w:p w14:paraId="1DAD4AEF" w14:textId="69CAD444" w:rsidR="000F6CE5" w:rsidRPr="000F6CE5" w:rsidRDefault="000F6CE5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0F6CE5">
              <w:rPr>
                <w:rFonts w:asciiTheme="minorHAnsi" w:hAnsiTheme="minorHAnsi" w:cstheme="minorHAnsi"/>
                <w:szCs w:val="24"/>
                <w:lang w:val="en-GB"/>
              </w:rPr>
              <w:t>current building stock: type of buildings, materials, age, need for replacement</w:t>
            </w:r>
          </w:p>
          <w:p w14:paraId="36ED348B" w14:textId="77777777" w:rsidR="000F6CE5" w:rsidRPr="000F6CE5" w:rsidRDefault="000F6CE5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0F6CE5">
              <w:rPr>
                <w:rFonts w:asciiTheme="minorHAnsi" w:hAnsiTheme="minorHAnsi" w:cstheme="minorHAnsi"/>
                <w:szCs w:val="24"/>
                <w:lang w:val="en-GB"/>
              </w:rPr>
              <w:t>current building trends: type of constructions, materials, values and criteria driving decision making</w:t>
            </w:r>
          </w:p>
          <w:p w14:paraId="06377490" w14:textId="77777777" w:rsidR="000F6CE5" w:rsidRPr="000F6CE5" w:rsidRDefault="000F6CE5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0F6CE5">
              <w:rPr>
                <w:rFonts w:asciiTheme="minorHAnsi" w:hAnsiTheme="minorHAnsi" w:cstheme="minorHAnsi"/>
                <w:szCs w:val="24"/>
                <w:lang w:val="en-GB"/>
              </w:rPr>
              <w:t>Policy drivers and chance for change: Lithuanian Smart Specialisation Strategy, Bioeconomy Strategy, national targets</w:t>
            </w:r>
          </w:p>
          <w:p w14:paraId="12BDB30A" w14:textId="77777777" w:rsidR="002762FA" w:rsidRDefault="000F6CE5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0F6CE5">
              <w:rPr>
                <w:rFonts w:asciiTheme="minorHAnsi" w:hAnsiTheme="minorHAnsi" w:cstheme="minorHAnsi"/>
                <w:szCs w:val="24"/>
                <w:lang w:val="en-GB"/>
              </w:rPr>
              <w:t>Lithuanian forest bioeconomy: forest resources and industry</w:t>
            </w:r>
          </w:p>
          <w:p w14:paraId="2A6AF610" w14:textId="77777777" w:rsidR="002762FA" w:rsidRDefault="002762FA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hance for timber construction?</w:t>
            </w:r>
          </w:p>
          <w:p w14:paraId="445DA5C4" w14:textId="77777777" w:rsidR="002762FA" w:rsidRDefault="002762FA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UN SDGs</w:t>
            </w:r>
          </w:p>
          <w:p w14:paraId="2153FE54" w14:textId="6C435F40" w:rsidR="000F6CE5" w:rsidRPr="000F6CE5" w:rsidRDefault="002762FA" w:rsidP="000F6CE5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BenchValue case study Lithuania</w:t>
            </w:r>
          </w:p>
        </w:tc>
      </w:tr>
      <w:tr w:rsidR="002762FA" w:rsidRPr="00C569A2" w14:paraId="432D3C0F" w14:textId="77777777" w:rsidTr="00F24D32">
        <w:tc>
          <w:tcPr>
            <w:tcW w:w="1526" w:type="dxa"/>
          </w:tcPr>
          <w:p w14:paraId="0168EAEC" w14:textId="52892A0E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0:00-10:15</w:t>
            </w:r>
          </w:p>
        </w:tc>
        <w:tc>
          <w:tcPr>
            <w:tcW w:w="6946" w:type="dxa"/>
          </w:tcPr>
          <w:p w14:paraId="17B85E06" w14:textId="0C0C7955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Bioeconomy in policy (Ministry of Environment):</w:t>
            </w:r>
          </w:p>
          <w:p w14:paraId="3381C464" w14:textId="77777777" w:rsidR="002762FA" w:rsidRPr="002762FA" w:rsidRDefault="002762FA" w:rsidP="002762FA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2762FA">
              <w:rPr>
                <w:rFonts w:asciiTheme="minorHAnsi" w:hAnsiTheme="minorHAnsi" w:cstheme="minorHAnsi"/>
                <w:szCs w:val="24"/>
                <w:lang w:val="en-GB"/>
              </w:rPr>
              <w:t>existing policies, strategies, programmes, targets</w:t>
            </w:r>
          </w:p>
          <w:p w14:paraId="31090C65" w14:textId="06306A5B" w:rsidR="002762FA" w:rsidRPr="002762FA" w:rsidRDefault="002762FA" w:rsidP="002762FA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2762FA">
              <w:rPr>
                <w:rFonts w:asciiTheme="minorHAnsi" w:hAnsiTheme="minorHAnsi" w:cstheme="minorHAnsi"/>
                <w:szCs w:val="24"/>
                <w:lang w:val="en-GB"/>
              </w:rPr>
              <w:t>plans for voluntary initiatives, programmes, public procurement guidelines, etc</w:t>
            </w:r>
          </w:p>
        </w:tc>
      </w:tr>
      <w:tr w:rsidR="002762FA" w:rsidRPr="00C569A2" w14:paraId="0222F9C0" w14:textId="77777777" w:rsidTr="00F24D32">
        <w:tc>
          <w:tcPr>
            <w:tcW w:w="1526" w:type="dxa"/>
          </w:tcPr>
          <w:p w14:paraId="0D314C0A" w14:textId="7E1F710C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0:15-10:30</w:t>
            </w:r>
          </w:p>
        </w:tc>
        <w:tc>
          <w:tcPr>
            <w:tcW w:w="6946" w:type="dxa"/>
          </w:tcPr>
          <w:p w14:paraId="0A98D449" w14:textId="1D4CE4AA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Wood construction made in Lithuania (Wooden Building Association):</w:t>
            </w:r>
          </w:p>
          <w:p w14:paraId="2DA22644" w14:textId="77777777" w:rsidR="002762FA" w:rsidRPr="002762FA" w:rsidRDefault="002762FA" w:rsidP="002762F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2762FA">
              <w:rPr>
                <w:rFonts w:asciiTheme="minorHAnsi" w:hAnsiTheme="minorHAnsi" w:cstheme="minorHAnsi"/>
                <w:szCs w:val="24"/>
                <w:lang w:val="en-GB"/>
              </w:rPr>
              <w:t>Current trends</w:t>
            </w:r>
          </w:p>
          <w:p w14:paraId="373EDFF8" w14:textId="07B2F880" w:rsidR="002762FA" w:rsidRPr="002762FA" w:rsidRDefault="002762FA" w:rsidP="002762FA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2762FA">
              <w:rPr>
                <w:rFonts w:asciiTheme="minorHAnsi" w:hAnsiTheme="minorHAnsi" w:cstheme="minorHAnsi"/>
                <w:szCs w:val="24"/>
                <w:lang w:val="en-GB"/>
              </w:rPr>
              <w:t>future of wooden building market and industry in Lithuania</w:t>
            </w:r>
          </w:p>
        </w:tc>
      </w:tr>
      <w:tr w:rsidR="002762FA" w:rsidRPr="00C569A2" w14:paraId="201571AF" w14:textId="77777777" w:rsidTr="00F24D32">
        <w:tc>
          <w:tcPr>
            <w:tcW w:w="1526" w:type="dxa"/>
          </w:tcPr>
          <w:p w14:paraId="0F21E95B" w14:textId="195F2413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0:30-11:00</w:t>
            </w:r>
          </w:p>
        </w:tc>
        <w:tc>
          <w:tcPr>
            <w:tcW w:w="6946" w:type="dxa"/>
          </w:tcPr>
          <w:p w14:paraId="230208B9" w14:textId="7D1EEDF9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Coffee break</w:t>
            </w:r>
          </w:p>
        </w:tc>
      </w:tr>
      <w:tr w:rsidR="002762FA" w:rsidRPr="00C569A2" w14:paraId="2ACD5F40" w14:textId="77777777" w:rsidTr="00F24D32">
        <w:tc>
          <w:tcPr>
            <w:tcW w:w="1526" w:type="dxa"/>
          </w:tcPr>
          <w:p w14:paraId="0F5A2C11" w14:textId="27D8327A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1:00-13:00</w:t>
            </w:r>
          </w:p>
        </w:tc>
        <w:tc>
          <w:tcPr>
            <w:tcW w:w="6946" w:type="dxa"/>
          </w:tcPr>
          <w:p w14:paraId="639CC904" w14:textId="77777777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Active and guided stakeholder interaction: </w:t>
            </w:r>
          </w:p>
          <w:p w14:paraId="38FD0160" w14:textId="059E25B3" w:rsidR="002762FA" w:rsidRDefault="000E3186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 w:rsidRPr="000E3186">
              <w:rPr>
                <w:rFonts w:asciiTheme="minorHAnsi" w:hAnsiTheme="minorHAnsi" w:cstheme="minorHAnsi"/>
                <w:szCs w:val="24"/>
                <w:lang w:val="en-GB"/>
              </w:rPr>
              <w:t>Lithuania has forest resources and a strong forest industry – How can the local wood construction sector help pave the way for a strong bioeconomy</w:t>
            </w:r>
            <w:r w:rsidR="002762FA">
              <w:rPr>
                <w:rFonts w:asciiTheme="minorHAnsi" w:hAnsiTheme="minorHAnsi" w:cstheme="minorHAnsi"/>
                <w:szCs w:val="24"/>
                <w:lang w:val="en-GB"/>
              </w:rPr>
              <w:t xml:space="preserve">? </w:t>
            </w:r>
          </w:p>
          <w:p w14:paraId="549FB5E5" w14:textId="77777777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Mapping obstacles, opportunities and suggestions to strengthen the bioeconomy in Lithuania</w:t>
            </w:r>
          </w:p>
          <w:p w14:paraId="115952E2" w14:textId="48EB85AD" w:rsidR="002762FA" w:rsidRDefault="002762FA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(group work, moderated by Diana)</w:t>
            </w:r>
          </w:p>
        </w:tc>
      </w:tr>
      <w:tr w:rsidR="001D65D1" w:rsidRPr="00C569A2" w14:paraId="3D7B311D" w14:textId="77777777" w:rsidTr="00F24D32">
        <w:tc>
          <w:tcPr>
            <w:tcW w:w="1526" w:type="dxa"/>
          </w:tcPr>
          <w:p w14:paraId="3D7B311B" w14:textId="77777777" w:rsidR="001D65D1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3:00-14:00</w:t>
            </w:r>
          </w:p>
        </w:tc>
        <w:tc>
          <w:tcPr>
            <w:tcW w:w="6946" w:type="dxa"/>
          </w:tcPr>
          <w:p w14:paraId="3D7B311C" w14:textId="77777777" w:rsidR="001D65D1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Lunch time</w:t>
            </w:r>
          </w:p>
        </w:tc>
      </w:tr>
      <w:tr w:rsidR="001D65D1" w:rsidRPr="00C569A2" w14:paraId="3D7B3120" w14:textId="77777777" w:rsidTr="00F24D32">
        <w:tc>
          <w:tcPr>
            <w:tcW w:w="1526" w:type="dxa"/>
          </w:tcPr>
          <w:p w14:paraId="3D7B311E" w14:textId="77777777" w:rsidR="001D65D1" w:rsidRPr="00C569A2" w:rsidRDefault="001D65D1" w:rsidP="001D65D1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4:00-18:00</w:t>
            </w:r>
          </w:p>
        </w:tc>
        <w:tc>
          <w:tcPr>
            <w:tcW w:w="6946" w:type="dxa"/>
          </w:tcPr>
          <w:p w14:paraId="3D7B311F" w14:textId="77777777" w:rsidR="001D65D1" w:rsidRPr="00C569A2" w:rsidRDefault="001D65D1" w:rsidP="001D65D1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Visiting private company “Jures Medis” to see how glue laminated timber is manufactured.</w:t>
            </w:r>
          </w:p>
        </w:tc>
      </w:tr>
      <w:tr w:rsidR="001D65D1" w:rsidRPr="00C569A2" w14:paraId="3D7B3123" w14:textId="77777777" w:rsidTr="00F24D32">
        <w:tc>
          <w:tcPr>
            <w:tcW w:w="1526" w:type="dxa"/>
          </w:tcPr>
          <w:p w14:paraId="3D7B3121" w14:textId="77777777" w:rsidR="001D65D1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8:00</w:t>
            </w:r>
          </w:p>
        </w:tc>
        <w:tc>
          <w:tcPr>
            <w:tcW w:w="6946" w:type="dxa"/>
          </w:tcPr>
          <w:p w14:paraId="3D7B3122" w14:textId="77777777" w:rsidR="001D65D1" w:rsidRPr="00C569A2" w:rsidRDefault="001D65D1" w:rsidP="00C86F9B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Back to the Kaunas city</w:t>
            </w:r>
          </w:p>
        </w:tc>
      </w:tr>
    </w:tbl>
    <w:p w14:paraId="3D7B3124" w14:textId="77777777" w:rsidR="00C569A2" w:rsidRPr="00C569A2" w:rsidRDefault="00C569A2" w:rsidP="0028203B">
      <w:pPr>
        <w:rPr>
          <w:lang w:val="en-GB"/>
        </w:rPr>
      </w:pPr>
    </w:p>
    <w:p w14:paraId="3D7B3125" w14:textId="77777777" w:rsidR="00C569A2" w:rsidRPr="00C569A2" w:rsidRDefault="00C569A2" w:rsidP="0028203B">
      <w:pPr>
        <w:rPr>
          <w:lang w:val="en-GB"/>
        </w:rPr>
      </w:pPr>
    </w:p>
    <w:p w14:paraId="611F1581" w14:textId="736BCAFF" w:rsidR="00C569A2" w:rsidRPr="005C0C15" w:rsidRDefault="00EA1DEA" w:rsidP="005C0C15">
      <w:pPr>
        <w:jc w:val="center"/>
        <w:rPr>
          <w:b/>
          <w:sz w:val="32"/>
          <w:lang w:val="en-GB"/>
        </w:rPr>
      </w:pPr>
      <w:r w:rsidRPr="005C0C15">
        <w:rPr>
          <w:b/>
          <w:sz w:val="32"/>
          <w:lang w:val="en-GB"/>
        </w:rPr>
        <w:t>Groupwork with stakeholders</w:t>
      </w:r>
    </w:p>
    <w:p w14:paraId="2C3D8217" w14:textId="77777777" w:rsidR="005C0C15" w:rsidRDefault="005C0C15" w:rsidP="0028203B">
      <w:pPr>
        <w:rPr>
          <w:lang w:val="en-GB"/>
        </w:rPr>
      </w:pPr>
    </w:p>
    <w:p w14:paraId="45E01EC3" w14:textId="36C7DB86" w:rsidR="00EA1DEA" w:rsidRDefault="00EA1DEA" w:rsidP="0028203B">
      <w:pPr>
        <w:rPr>
          <w:lang w:val="en-GB"/>
        </w:rPr>
      </w:pPr>
      <w:r>
        <w:rPr>
          <w:lang w:val="en-GB"/>
        </w:rPr>
        <w:lastRenderedPageBreak/>
        <w:t>Method: Ketso</w:t>
      </w:r>
      <w:r w:rsidR="00435A9F">
        <w:rPr>
          <w:lang w:val="en-GB"/>
        </w:rPr>
        <w:t xml:space="preserve"> (</w:t>
      </w:r>
      <w:hyperlink r:id="rId8" w:history="1">
        <w:r w:rsidR="00435A9F" w:rsidRPr="000B78DF">
          <w:rPr>
            <w:rStyle w:val="Hyperlink"/>
            <w:lang w:val="en-GB"/>
          </w:rPr>
          <w:t>https://ketso.com/</w:t>
        </w:r>
      </w:hyperlink>
      <w:r w:rsidR="00435A9F">
        <w:rPr>
          <w:lang w:val="en-GB"/>
        </w:rPr>
        <w:t>)</w:t>
      </w:r>
    </w:p>
    <w:p w14:paraId="08262437" w14:textId="77777777" w:rsidR="00F24D32" w:rsidRDefault="00F24D32" w:rsidP="00EA1DEA">
      <w:pPr>
        <w:rPr>
          <w:lang w:val="en-GB"/>
        </w:rPr>
      </w:pPr>
      <w:r>
        <w:rPr>
          <w:lang w:val="en-GB"/>
        </w:rPr>
        <w:t>Expect</w:t>
      </w:r>
      <w:r w:rsidR="00EA1DEA">
        <w:rPr>
          <w:lang w:val="en-GB"/>
        </w:rPr>
        <w:t xml:space="preserve">ed stakeholders from </w:t>
      </w:r>
    </w:p>
    <w:p w14:paraId="3A255145" w14:textId="1E24E306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Ministry of Environment representatives</w:t>
      </w:r>
    </w:p>
    <w:p w14:paraId="44AB8A59" w14:textId="77777777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“StoraEnso”</w:t>
      </w:r>
    </w:p>
    <w:p w14:paraId="03E760B6" w14:textId="77777777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“Jūrės Medis”</w:t>
      </w:r>
    </w:p>
    <w:p w14:paraId="5E75DA91" w14:textId="77777777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FrontBench members</w:t>
      </w:r>
    </w:p>
    <w:p w14:paraId="6A4ECC35" w14:textId="77777777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Architects association</w:t>
      </w:r>
    </w:p>
    <w:p w14:paraId="445F0F6C" w14:textId="6BFCFDCB" w:rsidR="00EA1DEA" w:rsidRPr="00F24D32" w:rsidRDefault="00EA1DEA" w:rsidP="00F24D32">
      <w:pPr>
        <w:pStyle w:val="ListParagraph"/>
        <w:numPr>
          <w:ilvl w:val="0"/>
          <w:numId w:val="13"/>
        </w:numPr>
        <w:rPr>
          <w:lang w:val="en-GB"/>
        </w:rPr>
      </w:pPr>
      <w:r w:rsidRPr="00F24D32">
        <w:rPr>
          <w:lang w:val="en-GB"/>
        </w:rPr>
        <w:t>Wooden house building association</w:t>
      </w:r>
    </w:p>
    <w:p w14:paraId="3D7B3127" w14:textId="4656E20F" w:rsidR="00C569A2" w:rsidRDefault="00C569A2" w:rsidP="0028203B">
      <w:pPr>
        <w:rPr>
          <w:lang w:val="en-GB"/>
        </w:rPr>
      </w:pPr>
    </w:p>
    <w:p w14:paraId="0E2B3504" w14:textId="35F6088B" w:rsidR="00F24D32" w:rsidRDefault="00F24D32" w:rsidP="0028203B">
      <w:pPr>
        <w:rPr>
          <w:lang w:val="en-GB"/>
        </w:rPr>
      </w:pPr>
      <w:r>
        <w:rPr>
          <w:lang w:val="en-GB"/>
        </w:rPr>
        <w:t>Leading question:</w:t>
      </w:r>
    </w:p>
    <w:p w14:paraId="49D2B1D6" w14:textId="77777777" w:rsidR="000E3186" w:rsidRDefault="000E3186" w:rsidP="000E3186">
      <w:pPr>
        <w:rPr>
          <w:rFonts w:asciiTheme="minorHAnsi" w:hAnsiTheme="minorHAnsi" w:cstheme="minorHAnsi"/>
          <w:szCs w:val="24"/>
          <w:lang w:val="en-GB"/>
        </w:rPr>
      </w:pPr>
      <w:r w:rsidRPr="000E3186">
        <w:rPr>
          <w:rFonts w:asciiTheme="minorHAnsi" w:hAnsiTheme="minorHAnsi" w:cstheme="minorHAnsi"/>
          <w:szCs w:val="24"/>
          <w:lang w:val="en-GB"/>
        </w:rPr>
        <w:t>Lithuania has forest resources and a strong forest industry – How can the local wood construction sector help pave the way for a strong bioeconomy</w:t>
      </w:r>
      <w:r>
        <w:rPr>
          <w:rFonts w:asciiTheme="minorHAnsi" w:hAnsiTheme="minorHAnsi" w:cstheme="minorHAnsi"/>
          <w:szCs w:val="24"/>
          <w:lang w:val="en-GB"/>
        </w:rPr>
        <w:t xml:space="preserve">? </w:t>
      </w:r>
    </w:p>
    <w:p w14:paraId="14971D12" w14:textId="307AF1B0" w:rsidR="00F24D32" w:rsidRDefault="00F24D32" w:rsidP="000E3186">
      <w:pPr>
        <w:rPr>
          <w:rFonts w:asciiTheme="minorHAnsi" w:hAnsiTheme="minorHAnsi" w:cstheme="minorHAnsi"/>
          <w:szCs w:val="24"/>
          <w:lang w:val="en-GB"/>
        </w:rPr>
      </w:pPr>
      <w:r>
        <w:rPr>
          <w:rFonts w:asciiTheme="minorHAnsi" w:hAnsiTheme="minorHAnsi" w:cstheme="minorHAnsi"/>
          <w:szCs w:val="24"/>
          <w:lang w:val="en-GB"/>
        </w:rPr>
        <w:t>Mapping obstacles, opportunities and suggestions to strengthen the bioeconomy in Lithuania</w:t>
      </w:r>
    </w:p>
    <w:p w14:paraId="3AB27D62" w14:textId="17DDD25C" w:rsidR="00F24D32" w:rsidRDefault="00F24D32" w:rsidP="0028203B">
      <w:pPr>
        <w:rPr>
          <w:lang w:val="en-GB"/>
        </w:rPr>
      </w:pPr>
    </w:p>
    <w:p w14:paraId="33DBCF11" w14:textId="77777777" w:rsidR="00F24D32" w:rsidRDefault="00F24D32" w:rsidP="0028203B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6946"/>
      </w:tblGrid>
      <w:tr w:rsidR="00F24D32" w:rsidRPr="00C569A2" w14:paraId="0BD6242E" w14:textId="77777777" w:rsidTr="006E1B38">
        <w:tc>
          <w:tcPr>
            <w:tcW w:w="1526" w:type="dxa"/>
          </w:tcPr>
          <w:p w14:paraId="317F12CD" w14:textId="41F47635" w:rsidR="00F24D32" w:rsidRPr="00C569A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1:00-11:10</w:t>
            </w:r>
          </w:p>
        </w:tc>
        <w:tc>
          <w:tcPr>
            <w:tcW w:w="6946" w:type="dxa"/>
          </w:tcPr>
          <w:p w14:paraId="730116D7" w14:textId="7FBF85E6" w:rsidR="00F24D32" w:rsidRPr="00C569A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Method explanation (5 min), seperation into groups (depending on number of participants)</w:t>
            </w:r>
          </w:p>
        </w:tc>
      </w:tr>
      <w:tr w:rsidR="00F24D32" w:rsidRPr="00C569A2" w14:paraId="33099BF7" w14:textId="77777777" w:rsidTr="006E1B38">
        <w:tc>
          <w:tcPr>
            <w:tcW w:w="1526" w:type="dxa"/>
          </w:tcPr>
          <w:p w14:paraId="3136A5BE" w14:textId="01611F0B" w:rsidR="00F24D32" w:rsidRPr="00C569A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1:10-11:35</w:t>
            </w:r>
          </w:p>
        </w:tc>
        <w:tc>
          <w:tcPr>
            <w:tcW w:w="6946" w:type="dxa"/>
          </w:tcPr>
          <w:p w14:paraId="7235A828" w14:textId="77777777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breakout groups: </w:t>
            </w:r>
          </w:p>
          <w:p w14:paraId="18814A3C" w14:textId="43335934" w:rsidR="00F24D32" w:rsidRPr="004D4E07" w:rsidRDefault="00F24D32" w:rsidP="006E1B38">
            <w:pPr>
              <w:rPr>
                <w:rFonts w:asciiTheme="minorHAnsi" w:hAnsiTheme="minorHAnsi" w:cstheme="minorHAnsi"/>
                <w:color w:val="A50021"/>
                <w:szCs w:val="24"/>
                <w:lang w:val="en-GB"/>
              </w:rPr>
            </w:pPr>
            <w:r w:rsidRPr="004D4E07">
              <w:rPr>
                <w:rFonts w:asciiTheme="minorHAnsi" w:hAnsiTheme="minorHAnsi" w:cstheme="minorHAnsi"/>
                <w:color w:val="A50021"/>
                <w:szCs w:val="24"/>
                <w:lang w:val="en-GB"/>
              </w:rPr>
              <w:t>OBSTACLES - brown</w:t>
            </w:r>
          </w:p>
        </w:tc>
      </w:tr>
      <w:tr w:rsidR="00F24D32" w:rsidRPr="00C569A2" w14:paraId="4876AFD6" w14:textId="77777777" w:rsidTr="006E1B38">
        <w:tc>
          <w:tcPr>
            <w:tcW w:w="1526" w:type="dxa"/>
          </w:tcPr>
          <w:p w14:paraId="69751C92" w14:textId="1A00D31D" w:rsidR="00F24D3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1:35-12:00</w:t>
            </w:r>
          </w:p>
        </w:tc>
        <w:tc>
          <w:tcPr>
            <w:tcW w:w="6946" w:type="dxa"/>
          </w:tcPr>
          <w:p w14:paraId="6FBE2644" w14:textId="638DD103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join back to full group and report: organising brown leaves into </w:t>
            </w:r>
            <w:r w:rsidRPr="004D4E07">
              <w:rPr>
                <w:rFonts w:asciiTheme="minorHAnsi" w:hAnsiTheme="minorHAnsi" w:cstheme="minorHAnsi"/>
                <w:color w:val="DE4A00"/>
                <w:szCs w:val="24"/>
                <w:lang w:val="en-GB"/>
              </w:rPr>
              <w:t>light brown sub-group</w:t>
            </w:r>
            <w:r>
              <w:rPr>
                <w:rFonts w:asciiTheme="minorHAnsi" w:hAnsiTheme="minorHAnsi" w:cstheme="minorHAnsi"/>
                <w:szCs w:val="24"/>
                <w:lang w:val="en-GB"/>
              </w:rPr>
              <w:t xml:space="preserve">s and </w:t>
            </w:r>
            <w:r w:rsidRPr="004D4E07">
              <w:rPr>
                <w:rFonts w:asciiTheme="minorHAnsi" w:hAnsiTheme="minorHAnsi" w:cstheme="minorHAnsi"/>
                <w:color w:val="A50021"/>
                <w:szCs w:val="24"/>
                <w:lang w:val="en-GB"/>
              </w:rPr>
              <w:t>brow</w:t>
            </w:r>
            <w:r w:rsidR="004D4E07">
              <w:rPr>
                <w:rFonts w:asciiTheme="minorHAnsi" w:hAnsiTheme="minorHAnsi" w:cstheme="minorHAnsi"/>
                <w:color w:val="A50021"/>
                <w:szCs w:val="24"/>
                <w:lang w:val="en-GB"/>
              </w:rPr>
              <w:t>n</w:t>
            </w:r>
            <w:r w:rsidRPr="004D4E07">
              <w:rPr>
                <w:rFonts w:asciiTheme="minorHAnsi" w:hAnsiTheme="minorHAnsi" w:cstheme="minorHAnsi"/>
                <w:color w:val="A50021"/>
                <w:szCs w:val="24"/>
                <w:lang w:val="en-GB"/>
              </w:rPr>
              <w:t xml:space="preserve"> leaves</w:t>
            </w:r>
          </w:p>
          <w:p w14:paraId="4CD5FDCE" w14:textId="5DC168C5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elaborate OBSTACLES further in full group</w:t>
            </w:r>
          </w:p>
        </w:tc>
      </w:tr>
      <w:tr w:rsidR="00F24D32" w:rsidRPr="00C569A2" w14:paraId="0F466B09" w14:textId="77777777" w:rsidTr="006E1B38">
        <w:tc>
          <w:tcPr>
            <w:tcW w:w="1526" w:type="dxa"/>
          </w:tcPr>
          <w:p w14:paraId="7A753C37" w14:textId="27B15E12" w:rsidR="00F24D3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2:00-12:30</w:t>
            </w:r>
          </w:p>
        </w:tc>
        <w:tc>
          <w:tcPr>
            <w:tcW w:w="6946" w:type="dxa"/>
          </w:tcPr>
          <w:p w14:paraId="03D1AAA9" w14:textId="3BA71455" w:rsidR="00F24D32" w:rsidRPr="004D4E07" w:rsidRDefault="00F24D32" w:rsidP="006E1B38">
            <w:pPr>
              <w:rPr>
                <w:rFonts w:asciiTheme="minorHAnsi" w:hAnsiTheme="minorHAnsi" w:cstheme="minorHAnsi"/>
                <w:color w:val="9BBB59" w:themeColor="accent3"/>
                <w:szCs w:val="24"/>
                <w:lang w:val="en-GB"/>
              </w:rPr>
            </w:pPr>
            <w:r w:rsidRPr="004D4E07">
              <w:rPr>
                <w:rFonts w:asciiTheme="minorHAnsi" w:hAnsiTheme="minorHAnsi" w:cstheme="minorHAnsi"/>
                <w:color w:val="9BBB59" w:themeColor="accent3"/>
                <w:szCs w:val="24"/>
                <w:lang w:val="en-GB"/>
              </w:rPr>
              <w:t>SUGGESTIONS – green</w:t>
            </w:r>
          </w:p>
          <w:p w14:paraId="7E940310" w14:textId="0B82C932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full group</w:t>
            </w:r>
          </w:p>
        </w:tc>
      </w:tr>
      <w:tr w:rsidR="00F24D32" w:rsidRPr="00C569A2" w14:paraId="7BF766E3" w14:textId="77777777" w:rsidTr="006E1B38">
        <w:tc>
          <w:tcPr>
            <w:tcW w:w="1526" w:type="dxa"/>
          </w:tcPr>
          <w:p w14:paraId="63E801D0" w14:textId="63824365" w:rsidR="00F24D3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2:30-12:45</w:t>
            </w:r>
          </w:p>
        </w:tc>
        <w:tc>
          <w:tcPr>
            <w:tcW w:w="6946" w:type="dxa"/>
          </w:tcPr>
          <w:p w14:paraId="1DFB4A9C" w14:textId="19795171" w:rsidR="00F24D32" w:rsidRPr="004D4E07" w:rsidRDefault="00F24D32" w:rsidP="006E1B38">
            <w:pPr>
              <w:rPr>
                <w:rFonts w:asciiTheme="minorHAnsi" w:hAnsiTheme="minorHAnsi" w:cstheme="minorHAnsi"/>
                <w:color w:val="FFC000"/>
                <w:szCs w:val="24"/>
                <w:lang w:val="en-GB"/>
              </w:rPr>
            </w:pPr>
            <w:r w:rsidRPr="004D4E07">
              <w:rPr>
                <w:rFonts w:asciiTheme="minorHAnsi" w:hAnsiTheme="minorHAnsi" w:cstheme="minorHAnsi"/>
                <w:color w:val="FFC000"/>
                <w:szCs w:val="24"/>
                <w:lang w:val="en-GB"/>
              </w:rPr>
              <w:t>WHO – yellow</w:t>
            </w:r>
          </w:p>
          <w:p w14:paraId="569A63E7" w14:textId="537E0FFC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full group</w:t>
            </w:r>
          </w:p>
        </w:tc>
      </w:tr>
      <w:tr w:rsidR="00F24D32" w:rsidRPr="00F24D32" w14:paraId="18B1AAA5" w14:textId="77777777" w:rsidTr="006E1B38">
        <w:tc>
          <w:tcPr>
            <w:tcW w:w="1526" w:type="dxa"/>
          </w:tcPr>
          <w:p w14:paraId="2713277F" w14:textId="05FE2E98" w:rsidR="00F24D32" w:rsidRPr="00F24D32" w:rsidRDefault="00F24D32" w:rsidP="00F24D32">
            <w:pPr>
              <w:rPr>
                <w:rFonts w:asciiTheme="minorHAnsi" w:hAnsiTheme="minorHAnsi" w:cstheme="minorHAnsi"/>
                <w:color w:val="A6A6A6" w:themeColor="background1" w:themeShade="A6"/>
                <w:szCs w:val="24"/>
                <w:lang w:val="en-GB"/>
              </w:rPr>
            </w:pPr>
            <w:r w:rsidRPr="00F24D32">
              <w:rPr>
                <w:rFonts w:asciiTheme="minorHAnsi" w:hAnsiTheme="minorHAnsi" w:cstheme="minorHAnsi"/>
                <w:color w:val="A6A6A6" w:themeColor="background1" w:themeShade="A6"/>
                <w:szCs w:val="24"/>
                <w:lang w:val="en-GB"/>
              </w:rPr>
              <w:t>if time allows</w:t>
            </w:r>
          </w:p>
        </w:tc>
        <w:tc>
          <w:tcPr>
            <w:tcW w:w="6946" w:type="dxa"/>
          </w:tcPr>
          <w:p w14:paraId="24DEF6E0" w14:textId="5B634FE9" w:rsidR="00F24D32" w:rsidRPr="00F24D32" w:rsidRDefault="00F24D32" w:rsidP="006E1B38">
            <w:pPr>
              <w:rPr>
                <w:rFonts w:asciiTheme="minorHAnsi" w:hAnsiTheme="minorHAnsi" w:cstheme="minorHAnsi"/>
                <w:color w:val="A6A6A6" w:themeColor="background1" w:themeShade="A6"/>
                <w:szCs w:val="24"/>
                <w:lang w:val="en-GB"/>
              </w:rPr>
            </w:pPr>
            <w:r w:rsidRPr="00F24D32">
              <w:rPr>
                <w:rFonts w:asciiTheme="minorHAnsi" w:hAnsiTheme="minorHAnsi" w:cstheme="minorHAnsi"/>
                <w:color w:val="A6A6A6" w:themeColor="background1" w:themeShade="A6"/>
                <w:szCs w:val="24"/>
                <w:lang w:val="en-GB"/>
              </w:rPr>
              <w:t>CHALLENGES</w:t>
            </w:r>
          </w:p>
        </w:tc>
      </w:tr>
      <w:tr w:rsidR="00F24D32" w:rsidRPr="00C569A2" w14:paraId="0C9483CC" w14:textId="77777777" w:rsidTr="006E1B38">
        <w:tc>
          <w:tcPr>
            <w:tcW w:w="1526" w:type="dxa"/>
          </w:tcPr>
          <w:p w14:paraId="132C1C63" w14:textId="5F567BC0" w:rsidR="00F24D32" w:rsidRDefault="00F24D32" w:rsidP="00F24D32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12:45 – 13:00</w:t>
            </w:r>
          </w:p>
        </w:tc>
        <w:tc>
          <w:tcPr>
            <w:tcW w:w="6946" w:type="dxa"/>
          </w:tcPr>
          <w:p w14:paraId="29A30348" w14:textId="77777777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SUMMARY</w:t>
            </w:r>
          </w:p>
          <w:p w14:paraId="1E49B43E" w14:textId="44BD0E6B" w:rsidR="00F24D32" w:rsidRDefault="00F24D32" w:rsidP="006E1B38">
            <w:pPr>
              <w:rPr>
                <w:rFonts w:asciiTheme="minorHAnsi" w:hAnsiTheme="minorHAnsi" w:cstheme="minorHAnsi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Cs w:val="24"/>
                <w:lang w:val="en-GB"/>
              </w:rPr>
              <w:t>(Diana)</w:t>
            </w:r>
          </w:p>
        </w:tc>
      </w:tr>
    </w:tbl>
    <w:p w14:paraId="0A60E07C" w14:textId="77777777" w:rsidR="00F24D32" w:rsidRPr="00C569A2" w:rsidRDefault="00F24D32" w:rsidP="0028203B">
      <w:pPr>
        <w:rPr>
          <w:lang w:val="en-GB"/>
        </w:rPr>
      </w:pPr>
    </w:p>
    <w:p w14:paraId="3D7B3129" w14:textId="77777777" w:rsidR="00C569A2" w:rsidRDefault="00C569A2" w:rsidP="0028203B">
      <w:pPr>
        <w:rPr>
          <w:lang w:val="en-GB"/>
        </w:rPr>
      </w:pPr>
    </w:p>
    <w:p w14:paraId="3D7B312E" w14:textId="2F6AFE94" w:rsidR="00C569A2" w:rsidRPr="00C569A2" w:rsidRDefault="005C0C15" w:rsidP="005C0C15">
      <w:pPr>
        <w:jc w:val="right"/>
        <w:rPr>
          <w:lang w:val="en-GB"/>
        </w:rPr>
      </w:pPr>
      <w:r w:rsidRPr="005C0C15">
        <w:rPr>
          <w:noProof/>
          <w:lang w:val="fi-FI" w:eastAsia="fi-FI"/>
        </w:rPr>
        <w:drawing>
          <wp:inline distT="0" distB="0" distL="0" distR="0" wp14:anchorId="78268D6E" wp14:editId="3F853B32">
            <wp:extent cx="3028950" cy="2735580"/>
            <wp:effectExtent l="0" t="0" r="0" b="7620"/>
            <wp:docPr id="2" name="Picture 2" descr="C:\Users\divotter\Pictures\ketso LT test run Joensuu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votter\Pictures\ketso LT test run Joensuu 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68" r="10690"/>
                    <a:stretch/>
                  </pic:blipFill>
                  <pic:spPr bwMode="auto">
                    <a:xfrm>
                      <a:off x="0" y="0"/>
                      <a:ext cx="3029247" cy="2735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B312F" w14:textId="77777777" w:rsidR="00C569A2" w:rsidRPr="00C569A2" w:rsidRDefault="00C569A2" w:rsidP="00977663">
      <w:pPr>
        <w:rPr>
          <w:lang w:val="en-GB"/>
        </w:rPr>
      </w:pPr>
    </w:p>
    <w:sectPr w:rsidR="00C569A2" w:rsidRPr="00C569A2" w:rsidSect="0028203B">
      <w:footerReference w:type="default" r:id="rId10"/>
      <w:pgSz w:w="11906" w:h="16838"/>
      <w:pgMar w:top="1134" w:right="567" w:bottom="1134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7BB81" w14:textId="77777777" w:rsidR="00815241" w:rsidRDefault="00815241" w:rsidP="00C569A2">
      <w:r>
        <w:separator/>
      </w:r>
    </w:p>
  </w:endnote>
  <w:endnote w:type="continuationSeparator" w:id="0">
    <w:p w14:paraId="1BF94FED" w14:textId="77777777" w:rsidR="00815241" w:rsidRDefault="00815241" w:rsidP="00C56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B3136" w14:textId="77777777" w:rsidR="00C569A2" w:rsidRPr="00C569A2" w:rsidRDefault="00C569A2">
    <w:pPr>
      <w:pStyle w:val="Footer"/>
      <w:rPr>
        <w:rFonts w:asciiTheme="minorHAnsi" w:hAnsiTheme="minorHAnsi" w:cstheme="minorHAnsi"/>
        <w:sz w:val="32"/>
      </w:rPr>
    </w:pPr>
    <w:r w:rsidRPr="00C569A2">
      <w:rPr>
        <w:rFonts w:asciiTheme="minorHAnsi" w:hAnsiTheme="minorHAnsi" w:cstheme="minorHAnsi"/>
        <w:sz w:val="32"/>
      </w:rPr>
      <w:t>B</w:t>
    </w:r>
    <w:r w:rsidRPr="00C569A2">
      <w:rPr>
        <w:rFonts w:asciiTheme="minorHAnsi" w:hAnsiTheme="minorHAnsi" w:cstheme="minorHAnsi"/>
        <w:smallCaps/>
        <w:sz w:val="32"/>
      </w:rPr>
      <w:t>ench</w:t>
    </w:r>
    <w:r w:rsidRPr="00C569A2">
      <w:rPr>
        <w:rFonts w:asciiTheme="minorHAnsi" w:hAnsiTheme="minorHAnsi" w:cstheme="minorHAnsi"/>
        <w:sz w:val="32"/>
      </w:rPr>
      <w:t xml:space="preserve"> </w:t>
    </w:r>
    <w:r>
      <w:rPr>
        <w:rFonts w:asciiTheme="minorHAnsi" w:hAnsiTheme="minorHAnsi" w:cstheme="minorHAnsi"/>
        <w:sz w:val="32"/>
      </w:rPr>
      <w:t>V</w:t>
    </w:r>
    <w:r w:rsidRPr="00C569A2">
      <w:rPr>
        <w:rFonts w:asciiTheme="minorHAnsi" w:hAnsiTheme="minorHAnsi" w:cstheme="minorHAnsi"/>
        <w:smallCaps/>
        <w:sz w:val="32"/>
      </w:rPr>
      <w:t>alue</w:t>
    </w:r>
    <w:r w:rsidRPr="00C569A2">
      <w:rPr>
        <w:rFonts w:asciiTheme="minorHAnsi" w:hAnsiTheme="minorHAnsi" w:cstheme="minorHAnsi"/>
        <w:sz w:val="32"/>
      </w:rPr>
      <w:t xml:space="preserve"> | http://benchvalue.efi.int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CE957" w14:textId="77777777" w:rsidR="00815241" w:rsidRDefault="00815241" w:rsidP="00C569A2">
      <w:r>
        <w:separator/>
      </w:r>
    </w:p>
  </w:footnote>
  <w:footnote w:type="continuationSeparator" w:id="0">
    <w:p w14:paraId="0B0FCB78" w14:textId="77777777" w:rsidR="00815241" w:rsidRDefault="00815241" w:rsidP="00C56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45EDE"/>
    <w:multiLevelType w:val="hybridMultilevel"/>
    <w:tmpl w:val="889C5A0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22333"/>
    <w:multiLevelType w:val="hybridMultilevel"/>
    <w:tmpl w:val="3D88157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A01EE"/>
    <w:multiLevelType w:val="hybridMultilevel"/>
    <w:tmpl w:val="57CCA2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1197F"/>
    <w:multiLevelType w:val="multilevel"/>
    <w:tmpl w:val="B0AC6A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B183ABD"/>
    <w:multiLevelType w:val="hybridMultilevel"/>
    <w:tmpl w:val="46105222"/>
    <w:lvl w:ilvl="0" w:tplc="214474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30A25"/>
    <w:multiLevelType w:val="hybridMultilevel"/>
    <w:tmpl w:val="9E2C74D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A4E50"/>
    <w:multiLevelType w:val="hybridMultilevel"/>
    <w:tmpl w:val="8834D12A"/>
    <w:lvl w:ilvl="0" w:tplc="214474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35FBA"/>
    <w:multiLevelType w:val="hybridMultilevel"/>
    <w:tmpl w:val="7222FAC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3C331F"/>
    <w:multiLevelType w:val="hybridMultilevel"/>
    <w:tmpl w:val="AE7C66B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4"/>
  </w:num>
  <w:num w:numId="10">
    <w:abstractNumId w:val="5"/>
  </w:num>
  <w:num w:numId="11">
    <w:abstractNumId w:val="1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296"/>
  <w:hyphenationZone w:val="396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zaxtDQys7QwtDRX0lEKTi0uzszPAykwqgUAvznz6ywAAAA="/>
  </w:docVars>
  <w:rsids>
    <w:rsidRoot w:val="0028203B"/>
    <w:rsid w:val="00090BFA"/>
    <w:rsid w:val="000E3186"/>
    <w:rsid w:val="000F6CE5"/>
    <w:rsid w:val="001D65D1"/>
    <w:rsid w:val="00223596"/>
    <w:rsid w:val="002762FA"/>
    <w:rsid w:val="0028203B"/>
    <w:rsid w:val="003438CC"/>
    <w:rsid w:val="003F0D26"/>
    <w:rsid w:val="00435A9F"/>
    <w:rsid w:val="004C7F9B"/>
    <w:rsid w:val="004D4E07"/>
    <w:rsid w:val="005B2592"/>
    <w:rsid w:val="005C0C15"/>
    <w:rsid w:val="006245CC"/>
    <w:rsid w:val="006510A0"/>
    <w:rsid w:val="00744EAA"/>
    <w:rsid w:val="007A4398"/>
    <w:rsid w:val="007D1283"/>
    <w:rsid w:val="00815241"/>
    <w:rsid w:val="00977663"/>
    <w:rsid w:val="00A70F68"/>
    <w:rsid w:val="00A80F64"/>
    <w:rsid w:val="00AB4C79"/>
    <w:rsid w:val="00B04DB8"/>
    <w:rsid w:val="00B778E1"/>
    <w:rsid w:val="00C569A2"/>
    <w:rsid w:val="00CE0660"/>
    <w:rsid w:val="00CF29DF"/>
    <w:rsid w:val="00EA1DEA"/>
    <w:rsid w:val="00F24D32"/>
    <w:rsid w:val="00FA6326"/>
    <w:rsid w:val="00FE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B30BB"/>
  <w15:docId w15:val="{F460F033-F0FC-4C64-BA1E-9492E3FC7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lt-L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186"/>
  </w:style>
  <w:style w:type="paragraph" w:styleId="Heading1">
    <w:name w:val="heading 1"/>
    <w:basedOn w:val="Normal"/>
    <w:next w:val="Normal"/>
    <w:link w:val="Heading1Char"/>
    <w:uiPriority w:val="9"/>
    <w:qFormat/>
    <w:rsid w:val="00A70F68"/>
    <w:pPr>
      <w:keepNext/>
      <w:keepLines/>
      <w:numPr>
        <w:numId w:val="5"/>
      </w:numPr>
      <w:tabs>
        <w:tab w:val="left" w:pos="567"/>
      </w:tabs>
      <w:outlineLvl w:val="0"/>
    </w:pPr>
    <w:rPr>
      <w:rFonts w:eastAsiaTheme="majorEastAsia" w:cstheme="majorBidi"/>
      <w:b/>
      <w:bCs/>
      <w:color w:val="000000" w:themeColor="text1"/>
      <w:szCs w:val="28"/>
      <w:lang w:eastAsia="lt-LT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A70F68"/>
    <w:pPr>
      <w:numPr>
        <w:ilvl w:val="1"/>
      </w:numPr>
      <w:spacing w:before="120" w:after="120"/>
      <w:outlineLvl w:val="1"/>
    </w:pPr>
    <w:rPr>
      <w:rFonts w:eastAsiaTheme="minorHAnsi"/>
      <w:b w:val="0"/>
      <w:bCs w:val="0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F68"/>
    <w:pPr>
      <w:numPr>
        <w:ilvl w:val="2"/>
        <w:numId w:val="5"/>
      </w:numPr>
      <w:spacing w:before="120" w:after="120"/>
      <w:outlineLvl w:val="2"/>
    </w:pPr>
    <w:rPr>
      <w:szCs w:val="20"/>
      <w:lang w:eastAsia="lt-L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F68"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b/>
      <w:bCs/>
      <w:i/>
      <w:iCs/>
      <w:szCs w:val="20"/>
      <w:lang w:eastAsia="lt-LT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0F68"/>
    <w:pPr>
      <w:keepNext/>
      <w:keepLines/>
      <w:spacing w:before="20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0"/>
      <w:lang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0F68"/>
    <w:rPr>
      <w:rFonts w:eastAsiaTheme="majorEastAsia" w:cstheme="majorBidi"/>
      <w:b/>
      <w:bCs/>
      <w:color w:val="000000" w:themeColor="text1"/>
      <w:szCs w:val="28"/>
      <w:lang w:eastAsia="lt-LT"/>
    </w:rPr>
  </w:style>
  <w:style w:type="character" w:customStyle="1" w:styleId="Heading2Char">
    <w:name w:val="Heading 2 Char"/>
    <w:basedOn w:val="DefaultParagraphFont"/>
    <w:link w:val="Heading2"/>
    <w:uiPriority w:val="9"/>
    <w:rsid w:val="00A70F68"/>
    <w:rPr>
      <w:rFonts w:cstheme="majorBidi"/>
      <w:i/>
      <w:color w:val="000000" w:themeColor="text1"/>
      <w:szCs w:val="26"/>
      <w:lang w:eastAsia="lt-LT"/>
    </w:rPr>
  </w:style>
  <w:style w:type="character" w:customStyle="1" w:styleId="Heading3Char">
    <w:name w:val="Heading 3 Char"/>
    <w:basedOn w:val="DefaultParagraphFont"/>
    <w:link w:val="Heading3"/>
    <w:uiPriority w:val="9"/>
    <w:rsid w:val="00A70F68"/>
    <w:rPr>
      <w:szCs w:val="20"/>
      <w:lang w:eastAsia="lt-LT"/>
    </w:rPr>
  </w:style>
  <w:style w:type="character" w:customStyle="1" w:styleId="Heading4Char">
    <w:name w:val="Heading 4 Char"/>
    <w:basedOn w:val="DefaultParagraphFont"/>
    <w:link w:val="Heading4"/>
    <w:uiPriority w:val="9"/>
    <w:rsid w:val="00A70F68"/>
    <w:rPr>
      <w:rFonts w:asciiTheme="majorHAnsi" w:eastAsiaTheme="majorEastAsia" w:hAnsiTheme="majorHAnsi" w:cstheme="majorBidi"/>
      <w:b/>
      <w:bCs/>
      <w:i/>
      <w:iCs/>
      <w:szCs w:val="20"/>
      <w:lang w:eastAsia="lt-L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F68"/>
    <w:rPr>
      <w:rFonts w:asciiTheme="majorHAnsi" w:eastAsiaTheme="majorEastAsia" w:hAnsiTheme="majorHAnsi" w:cstheme="majorBidi"/>
      <w:color w:val="243F60" w:themeColor="accent1" w:themeShade="7F"/>
      <w:szCs w:val="20"/>
      <w:lang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0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03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8203B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C569A2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9A2"/>
  </w:style>
  <w:style w:type="paragraph" w:styleId="Footer">
    <w:name w:val="footer"/>
    <w:basedOn w:val="Normal"/>
    <w:link w:val="FooterChar"/>
    <w:uiPriority w:val="99"/>
    <w:unhideWhenUsed/>
    <w:rsid w:val="00C569A2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9A2"/>
  </w:style>
  <w:style w:type="table" w:styleId="TableGrid">
    <w:name w:val="Table Grid"/>
    <w:basedOn w:val="TableNormal"/>
    <w:uiPriority w:val="59"/>
    <w:rsid w:val="00C569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0F6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F0D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D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D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D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D2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35A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tso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1</Words>
  <Characters>3985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aras</dc:creator>
  <cp:lastModifiedBy>Diana Tuomasjukka</cp:lastModifiedBy>
  <cp:revision>3</cp:revision>
  <dcterms:created xsi:type="dcterms:W3CDTF">2018-06-14T07:23:00Z</dcterms:created>
  <dcterms:modified xsi:type="dcterms:W3CDTF">2018-06-14T07:24:00Z</dcterms:modified>
</cp:coreProperties>
</file>